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201CD" w:rsidR="00DB2E1B" w:rsidP="00AD3C70" w:rsidRDefault="00DB2E1B" w14:paraId="26DC5AEA" w14:textId="77777777">
      <w:pPr>
        <w:pStyle w:val="PGWorksheetHeading"/>
        <w:tabs>
          <w:tab w:val="left" w:leader="dot" w:pos="6946"/>
          <w:tab w:val="left" w:pos="7088"/>
          <w:tab w:val="right" w:leader="dot" w:pos="9354"/>
        </w:tabs>
        <w:spacing w:before="120" w:after="240"/>
        <w:rPr>
          <w:color w:val="5F5F5F"/>
          <w:sz w:val="22"/>
        </w:rPr>
      </w:pPr>
      <w:bookmarkStart w:name="_Hlk524010804" w:id="0"/>
      <w:bookmarkStart w:name="_GoBack" w:id="1"/>
      <w:bookmarkEnd w:id="1"/>
      <w:r w:rsidRPr="001201CD">
        <w:rPr>
          <w:color w:val="5F5F5F"/>
          <w:sz w:val="22"/>
        </w:rPr>
        <w:t>Name:</w:t>
      </w:r>
      <w:r w:rsidRPr="001201CD">
        <w:rPr>
          <w:b w:val="0"/>
          <w:color w:val="5F5F5F"/>
          <w:sz w:val="22"/>
        </w:rPr>
        <w:tab/>
      </w:r>
      <w:r w:rsidRPr="001201CD"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</w:t>
      </w:r>
      <w:r w:rsidRPr="001201CD">
        <w:rPr>
          <w:color w:val="5F5F5F"/>
          <w:sz w:val="22"/>
        </w:rPr>
        <w:t xml:space="preserve">: </w:t>
      </w:r>
      <w:r w:rsidRPr="001201CD">
        <w:rPr>
          <w:b w:val="0"/>
          <w:color w:val="5F5F5F"/>
          <w:sz w:val="22"/>
        </w:rPr>
        <w:tab/>
      </w:r>
      <w:r w:rsidRPr="001201CD">
        <w:rPr>
          <w:color w:val="5F5F5F"/>
          <w:sz w:val="22"/>
        </w:rPr>
        <w:t xml:space="preserve"> </w:t>
      </w:r>
    </w:p>
    <w:p w:rsidR="00DB2E1B" w:rsidP="00DB2E1B" w:rsidRDefault="00DB2E1B" w14:paraId="6E989474" w14:textId="77777777">
      <w:pPr>
        <w:pStyle w:val="PGWorksheetHeading"/>
        <w:pBdr>
          <w:top w:val="single" w:color="auto" w:sz="4" w:space="1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22"/>
        </w:rPr>
      </w:pPr>
    </w:p>
    <w:bookmarkEnd w:id="0"/>
    <w:p w:rsidRPr="00E22FBD" w:rsidR="006D4803" w:rsidP="006378DC" w:rsidRDefault="006D4803" w14:paraId="33EF1AD8" w14:textId="43071275">
      <w:pPr>
        <w:pStyle w:val="PGTaskTitle"/>
      </w:pPr>
      <w:r w:rsidRPr="00E22FBD">
        <w:t xml:space="preserve">Task </w:t>
      </w:r>
      <w:r w:rsidR="00BD6638">
        <w:t>1</w:t>
      </w:r>
    </w:p>
    <w:p w:rsidRPr="001C42C8" w:rsidR="001B433C" w:rsidP="001C42C8" w:rsidRDefault="0026318A" w14:paraId="5E86C3C2" w14:textId="602239A1">
      <w:pPr>
        <w:pStyle w:val="PGTasktext"/>
        <w:rPr>
          <w:rStyle w:val="PGBold"/>
        </w:rPr>
      </w:pPr>
      <w:r w:rsidRPr="001C42C8">
        <w:rPr>
          <w:rStyle w:val="PGBold"/>
        </w:rPr>
        <w:t xml:space="preserve"> </w:t>
      </w:r>
      <w:r w:rsidRPr="001C42C8" w:rsidR="001B433C">
        <w:rPr>
          <w:rStyle w:val="PGBold"/>
        </w:rPr>
        <w:t xml:space="preserve">“Information technology is bad for the environment.” </w:t>
      </w:r>
    </w:p>
    <w:p w:rsidR="00CF0593" w:rsidP="001C42C8" w:rsidRDefault="002E52BC" w14:paraId="7643007C" w14:textId="420ADC7E">
      <w:pPr>
        <w:pStyle w:val="PGTasktext"/>
      </w:pPr>
      <w:r>
        <w:t xml:space="preserve">Discuss </w:t>
      </w:r>
      <w:r w:rsidR="003B2578">
        <w:t xml:space="preserve">the </w:t>
      </w:r>
      <w:r w:rsidRPr="004F4D31">
        <w:rPr>
          <w:noProof/>
        </w:rPr>
        <w:t>reasons</w:t>
      </w:r>
      <w:r>
        <w:t xml:space="preserve"> why this statement is both true and false.</w:t>
      </w:r>
      <w:r w:rsidR="002E5F0A">
        <w:t xml:space="preserve"> </w:t>
      </w:r>
    </w:p>
    <w:p w:rsidRPr="00F775C4" w:rsidR="00F775C4" w:rsidP="00F775C4" w:rsidRDefault="00F775C4" w14:paraId="5164C6DC" w14:textId="77777777">
      <w:pPr>
        <w:pStyle w:val="PGAnswerLines"/>
      </w:pPr>
    </w:p>
    <w:p w:rsidRPr="00F775C4" w:rsidR="00F775C4" w:rsidP="00F775C4" w:rsidRDefault="00F775C4" w14:paraId="222DC0BD" w14:textId="77777777" w14:noSpellErr="1">
      <w:pPr>
        <w:pStyle w:val="PGAnswerLines"/>
      </w:pPr>
    </w:p>
    <w:p w:rsidR="0E1E2369" w:rsidP="0E1E2369" w:rsidRDefault="0E1E2369" w14:paraId="454AD4B5" w14:textId="729C31A6">
      <w:pPr>
        <w:pStyle w:val="PGAnswerLines"/>
      </w:pPr>
    </w:p>
    <w:p w:rsidR="0E1E2369" w:rsidP="0E1E2369" w:rsidRDefault="0E1E2369" w14:paraId="65E67A6C" w14:textId="7CBE3641">
      <w:pPr>
        <w:pStyle w:val="PGAnswerLines"/>
      </w:pPr>
    </w:p>
    <w:p w:rsidR="0E1E2369" w:rsidP="0E1E2369" w:rsidRDefault="0E1E2369" w14:paraId="58051BAC" w14:textId="1BD9361A">
      <w:pPr>
        <w:pStyle w:val="PGAnswerLines"/>
      </w:pPr>
    </w:p>
    <w:p w:rsidR="0E1E2369" w:rsidP="0E1E2369" w:rsidRDefault="0E1E2369" w14:paraId="3BFFE00B" w14:textId="77EA6853">
      <w:pPr>
        <w:pStyle w:val="PGAnswerLines"/>
      </w:pPr>
    </w:p>
    <w:p w:rsidRPr="00F775C4" w:rsidR="00F775C4" w:rsidP="00F775C4" w:rsidRDefault="00F775C4" w14:paraId="6D63748E" w14:textId="77777777">
      <w:pPr>
        <w:pStyle w:val="PGAnswerLines"/>
      </w:pPr>
    </w:p>
    <w:p w:rsidRPr="00F775C4" w:rsidR="00F775C4" w:rsidP="00F775C4" w:rsidRDefault="00F775C4" w14:paraId="1B7B650C" w14:textId="77777777">
      <w:pPr>
        <w:pStyle w:val="PGAnswerLines"/>
      </w:pPr>
    </w:p>
    <w:p w:rsidRPr="00F775C4" w:rsidR="00F775C4" w:rsidP="00F775C4" w:rsidRDefault="00F775C4" w14:paraId="67E041C4" w14:textId="77777777">
      <w:pPr>
        <w:pStyle w:val="PGAnswerLines"/>
      </w:pPr>
    </w:p>
    <w:p w:rsidRPr="00F775C4" w:rsidR="00F775C4" w:rsidP="00F775C4" w:rsidRDefault="00F775C4" w14:paraId="5047CBD4" w14:textId="77777777">
      <w:pPr>
        <w:pStyle w:val="PGAnswerLines"/>
      </w:pPr>
    </w:p>
    <w:p w:rsidR="001C42C8" w:rsidP="00D21066" w:rsidRDefault="001C42C8" w14:paraId="27274733" w14:textId="77777777">
      <w:r w:rsidRPr="00D21066">
        <w:br w:type="page"/>
      </w:r>
    </w:p>
    <w:p w:rsidRPr="00E22FBD" w:rsidR="001661D7" w:rsidP="00D21066" w:rsidRDefault="001661D7" w14:paraId="3130D5B7" w14:textId="12AB6239">
      <w:pPr>
        <w:pStyle w:val="PGTaskTitle"/>
      </w:pPr>
      <w:r w:rsidRPr="00E22FBD">
        <w:lastRenderedPageBreak/>
        <w:t xml:space="preserve">Task </w:t>
      </w:r>
      <w:r w:rsidR="0026318A">
        <w:t>2</w:t>
      </w:r>
    </w:p>
    <w:p w:rsidR="001661D7" w:rsidP="00D21066" w:rsidRDefault="00B43400" w14:paraId="3983A6B9" w14:textId="09BEA96D">
      <w:pPr>
        <w:pStyle w:val="PGTasktext"/>
      </w:pPr>
      <w:r>
        <w:t xml:space="preserve">The </w:t>
      </w:r>
      <w:r w:rsidRPr="007F7F5A" w:rsidR="00177F40">
        <w:t>WEEE directive</w:t>
      </w:r>
      <w:r w:rsidRPr="007F7F5A" w:rsidR="00C47914">
        <w:t xml:space="preserve"> is concerned with the disp</w:t>
      </w:r>
      <w:r w:rsidRPr="007F7F5A" w:rsidR="00177F40">
        <w:t>osal of electrical and electronic</w:t>
      </w:r>
      <w:r w:rsidR="00476C9E">
        <w:t xml:space="preserve"> </w:t>
      </w:r>
      <w:r w:rsidRPr="007F7F5A" w:rsidR="00177F40">
        <w:t>equipment.</w:t>
      </w:r>
    </w:p>
    <w:p w:rsidR="00B43400" w:rsidP="00D21066" w:rsidRDefault="00455272" w14:paraId="013D3484" w14:textId="36B392EF">
      <w:pPr>
        <w:pStyle w:val="PGTasktext"/>
      </w:pPr>
      <w:r>
        <w:t>Research the directive using the following site:</w:t>
      </w:r>
      <w:r>
        <w:br/>
      </w:r>
      <w:r w:rsidRPr="0033618D" w:rsidR="0033618D">
        <w:rPr>
          <w:rStyle w:val="Hyperlink"/>
          <w:rFonts w:eastAsia="Times New Roman"/>
          <w:szCs w:val="32"/>
          <w:lang w:eastAsia="en-GB"/>
        </w:rPr>
        <w:t>https://www.gov.uk/electricalwaste-producer-supplier-responsibilities</w:t>
      </w:r>
      <w:r w:rsidRPr="00C93DDB">
        <w:t xml:space="preserve"> </w:t>
      </w:r>
      <w:r>
        <w:t>or other websites.</w:t>
      </w:r>
    </w:p>
    <w:p w:rsidR="008E24CD" w:rsidP="00F775C4" w:rsidRDefault="00441FFB" w14:paraId="316E98CC" w14:textId="044D4C86">
      <w:pPr>
        <w:pStyle w:val="PGTasktext"/>
      </w:pPr>
      <w:r>
        <w:t xml:space="preserve">Explain </w:t>
      </w:r>
      <w:r w:rsidRPr="00B82C99" w:rsidR="00725072">
        <w:rPr>
          <w:b/>
        </w:rPr>
        <w:t>two</w:t>
      </w:r>
      <w:r w:rsidR="00725072">
        <w:t xml:space="preserve"> purposes of this directive and how these are achieved.</w:t>
      </w:r>
    </w:p>
    <w:p w:rsidRPr="00F775C4" w:rsidR="00F775C4" w:rsidP="00F775C4" w:rsidRDefault="00F775C4" w14:paraId="10FD945F" w14:textId="77777777">
      <w:pPr>
        <w:pStyle w:val="PGAnswerLines"/>
      </w:pPr>
    </w:p>
    <w:p w:rsidRPr="00F775C4" w:rsidR="00F775C4" w:rsidP="00F775C4" w:rsidRDefault="00F775C4" w14:paraId="6B31AE5E" w14:textId="77777777">
      <w:pPr>
        <w:pStyle w:val="PGAnswerLines"/>
      </w:pPr>
    </w:p>
    <w:p w:rsidRPr="00F775C4" w:rsidR="00F775C4" w:rsidP="00F775C4" w:rsidRDefault="00F775C4" w14:paraId="6BFB2C47" w14:textId="77777777">
      <w:pPr>
        <w:pStyle w:val="PGAnswerLines"/>
      </w:pPr>
    </w:p>
    <w:p w:rsidRPr="00F775C4" w:rsidR="00F775C4" w:rsidP="00F775C4" w:rsidRDefault="00F775C4" w14:paraId="1DDEA1CC" w14:textId="77777777">
      <w:pPr>
        <w:pStyle w:val="PGAnswerLines"/>
      </w:pPr>
    </w:p>
    <w:p w:rsidR="00F775C4" w:rsidP="00F775C4" w:rsidRDefault="00F775C4" w14:paraId="00F1C849" w14:textId="59A6F6AB">
      <w:pPr>
        <w:pStyle w:val="PGAnswerLines"/>
      </w:pPr>
    </w:p>
    <w:p w:rsidR="00AD3C70" w:rsidP="00F775C4" w:rsidRDefault="00AD3C70" w14:paraId="7551E332" w14:textId="6185F6A3">
      <w:pPr>
        <w:pStyle w:val="PGAnswerLines"/>
      </w:pPr>
    </w:p>
    <w:p w:rsidR="00AD3C70" w:rsidP="00F775C4" w:rsidRDefault="00AD3C70" w14:paraId="6B53C69F" w14:textId="07F7A1D3">
      <w:pPr>
        <w:pStyle w:val="PGAnswerLines"/>
      </w:pPr>
    </w:p>
    <w:p w:rsidR="00AD3C70" w:rsidP="00F775C4" w:rsidRDefault="00AD3C70" w14:paraId="4207CA08" w14:textId="3FDE7F74">
      <w:pPr>
        <w:pStyle w:val="PGAnswerLines"/>
      </w:pPr>
    </w:p>
    <w:p w:rsidRPr="00F775C4" w:rsidR="00AD3C70" w:rsidP="00F775C4" w:rsidRDefault="00AD3C70" w14:paraId="55CC6A38" w14:textId="77777777">
      <w:pPr>
        <w:pStyle w:val="PGAnswerLines"/>
      </w:pPr>
    </w:p>
    <w:p w:rsidRPr="00F775C4" w:rsidR="00F775C4" w:rsidP="00F775C4" w:rsidRDefault="00F775C4" w14:paraId="569D3C56" w14:textId="77777777">
      <w:pPr>
        <w:pStyle w:val="PGAnswerLines"/>
      </w:pPr>
    </w:p>
    <w:p w:rsidRPr="00F775C4" w:rsidR="00F775C4" w:rsidP="00F775C4" w:rsidRDefault="00F775C4" w14:paraId="247D5672" w14:textId="77777777">
      <w:pPr>
        <w:pStyle w:val="PGTasktext"/>
      </w:pPr>
    </w:p>
    <w:sectPr w:rsidRPr="00F775C4" w:rsidR="00F775C4" w:rsidSect="006378DC">
      <w:headerReference w:type="default" r:id="rId10"/>
      <w:footerReference w:type="default" r:id="rId11"/>
      <w:pgSz w:w="11906" w:h="16838" w:orient="portrait"/>
      <w:pgMar w:top="1701" w:right="1418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4873" w:rsidP="001330B2" w:rsidRDefault="00804873" w14:paraId="489A44E9" w14:textId="77777777">
      <w:r>
        <w:separator/>
      </w:r>
    </w:p>
  </w:endnote>
  <w:endnote w:type="continuationSeparator" w:id="0">
    <w:p w:rsidR="00804873" w:rsidP="001330B2" w:rsidRDefault="00804873" w14:paraId="34271BB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:rsidRPr="00943F29" w:rsidR="00D772DA" w:rsidRDefault="00D772DA" w14:paraId="4EFF03CD" w14:textId="611390BF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E86266"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  <w:p w:rsidR="00D772DA" w:rsidRDefault="00D772DA" w14:paraId="2841B68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4873" w:rsidP="001330B2" w:rsidRDefault="00804873" w14:paraId="19568F52" w14:textId="77777777">
      <w:r>
        <w:separator/>
      </w:r>
    </w:p>
  </w:footnote>
  <w:footnote w:type="continuationSeparator" w:id="0">
    <w:p w:rsidR="00804873" w:rsidP="001330B2" w:rsidRDefault="00804873" w14:paraId="2A3EA47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D772DA" w:rsidP="00C95F4C" w:rsidRDefault="00AD3C70" w14:paraId="2E97DDE4" w14:textId="206EB65A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378DC">
      <w:rPr>
        <w:noProof/>
        <w:lang w:eastAsia="en-GB"/>
      </w:rPr>
      <w:drawing>
        <wp:anchor distT="0" distB="0" distL="114300" distR="114300" simplePos="0" relativeHeight="251763200" behindDoc="0" locked="0" layoutInCell="1" allowOverlap="1" wp14:anchorId="640CBD6F" wp14:editId="7511BCDE">
          <wp:simplePos x="0" y="0"/>
          <wp:positionH relativeFrom="page">
            <wp:posOffset>5019675</wp:posOffset>
          </wp:positionH>
          <wp:positionV relativeFrom="paragraph">
            <wp:posOffset>-8255</wp:posOffset>
          </wp:positionV>
          <wp:extent cx="1800000" cy="432000"/>
          <wp:effectExtent l="0" t="0" r="0" b="6350"/>
          <wp:wrapNone/>
          <wp:docPr id="8" name="Picture 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78DC" w:rsidR="006378DC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724288" behindDoc="0" locked="0" layoutInCell="1" allowOverlap="1" wp14:anchorId="4BBAC14C" wp14:editId="02297F0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5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98824"/>
                        </a:schemeClr>
                      </a:solidFill>
                      <a:ln>
                        <a:noFill/>
                      </a:ln>
                      <a:extLst/>
                    </wps:spPr>
                    <wps:txbx>
                      <w:txbxContent>
                        <w:p w:rsidR="006378DC" w:rsidP="006378DC" w:rsidRDefault="006378DC" w14:paraId="0A8C3F55" w14:textId="0DE6208F">
                          <w:pPr>
                            <w:pStyle w:val="PGDocumentTitle"/>
                          </w:pPr>
                          <w:r>
                            <w:t>Worksheet 2</w:t>
                          </w:r>
                          <w:r w:rsidRPr="00BF0A55">
                            <w:t xml:space="preserve"> </w:t>
                          </w:r>
                          <w:r w:rsidRPr="00183E10">
                            <w:t xml:space="preserve">Global </w:t>
                          </w:r>
                          <w:r w:rsidR="00AD3C70">
                            <w:t>&amp;</w:t>
                          </w:r>
                          <w:r w:rsidRPr="00183E10">
                            <w:t xml:space="preserve"> environmental issues</w:t>
                          </w:r>
                        </w:p>
                        <w:p w:rsidRPr="006C0DBE" w:rsidR="006378DC" w:rsidP="006378DC" w:rsidRDefault="000451DF" w14:paraId="41664664" w14:textId="67841CD2">
                          <w:pPr>
                            <w:pStyle w:val="PGUnitTitle"/>
                          </w:pPr>
                          <w:bookmarkStart w:name="_Hlk531330478" w:id="2"/>
                          <w:r>
                            <w:t>Learning Aim</w:t>
                          </w:r>
                          <w:r w:rsidRPr="00EA7BC3" w:rsidR="006378DC">
                            <w:t xml:space="preserve"> </w:t>
                          </w:r>
                          <w:bookmarkEnd w:id="2"/>
                          <w:r w:rsidRPr="00EA7BC3" w:rsidR="006378DC">
                            <w:t xml:space="preserve">F </w:t>
                          </w:r>
                          <w:r w:rsidR="006378DC">
                            <w:t>I</w:t>
                          </w:r>
                          <w:r w:rsidRPr="00EA7BC3" w:rsidR="006378DC">
                            <w:t>ssues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id="Rectangle 11" style="position:absolute;margin-left:0;margin-top:0;width:595.3pt;height:76.55pt;z-index:25172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spid="_x0000_s1026" fillcolor="#28000a [3204]" stroked="f" w14:anchorId="4BBAC14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">
              <v:fill opacity="64764f"/>
              <v:textbox inset="20mm,0,,2mm">
                <w:txbxContent>
                  <w:p w:rsidR="006378DC" w:rsidP="006378DC" w:rsidRDefault="006378DC" w14:paraId="0A8C3F55" w14:textId="0DE6208F">
                    <w:pPr>
                      <w:pStyle w:val="PGDocumentTitle"/>
                    </w:pPr>
                    <w:r>
                      <w:t>Worksheet 2</w:t>
                    </w:r>
                    <w:r w:rsidRPr="00BF0A55">
                      <w:t xml:space="preserve"> </w:t>
                    </w:r>
                    <w:r w:rsidRPr="00183E10">
                      <w:t xml:space="preserve">Global </w:t>
                    </w:r>
                    <w:r w:rsidR="00AD3C70">
                      <w:t>&amp;</w:t>
                    </w:r>
                    <w:r w:rsidRPr="00183E10">
                      <w:t xml:space="preserve"> environmental issues</w:t>
                    </w:r>
                  </w:p>
                  <w:p w:rsidRPr="006C0DBE" w:rsidR="006378DC" w:rsidP="006378DC" w:rsidRDefault="000451DF" w14:paraId="41664664" w14:textId="67841CD2">
                    <w:pPr>
                      <w:pStyle w:val="PGUnitTitle"/>
                    </w:pPr>
                    <w:r>
                      <w:t>Learning Aim</w:t>
                    </w:r>
                    <w:r w:rsidRPr="00EA7BC3" w:rsidR="006378DC">
                      <w:t xml:space="preserve"> </w:t>
                    </w:r>
                    <w:r w:rsidRPr="00EA7BC3" w:rsidR="006378DC">
                      <w:t xml:space="preserve">F </w:t>
                    </w:r>
                    <w:r w:rsidR="006378DC">
                      <w:t>I</w:t>
                    </w:r>
                    <w:r w:rsidRPr="00EA7BC3" w:rsidR="006378DC">
                      <w:t>ssues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hint="default" w:ascii="Wingdings 2" w:hAnsi="Wingdings 2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hint="default" w:ascii="Segoe UI Symbol" w:hAnsi="Segoe UI Symbol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hint="default" w:ascii="Segoe UI Symbol" w:hAnsi="Segoe UI Symbol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3" w15:restartNumberingAfterBreak="0">
    <w:nsid w:val="644C0954"/>
    <w:multiLevelType w:val="hybridMultilevel"/>
    <w:tmpl w:val="38B04318"/>
    <w:lvl w:ilvl="0" w:tplc="0809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hint="default" w:ascii="Wingdings 2" w:hAnsi="Wingdings 2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hint="default" w:ascii="Wingdings" w:hAnsi="Wingdings"/>
      </w:rPr>
    </w:lvl>
  </w:abstractNum>
  <w:abstractNum w:abstractNumId="5" w15:restartNumberingAfterBreak="0">
    <w:nsid w:val="7D1E4152"/>
    <w:multiLevelType w:val="hybridMultilevel"/>
    <w:tmpl w:val="3CBC708E"/>
    <w:lvl w:ilvl="0" w:tplc="0809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rAwtzC0NDQ0MTVW0lEKTi0uzszPAykwqwUA6wDiViwAAAA="/>
  </w:docVars>
  <w:rsids>
    <w:rsidRoot w:val="009C0F1E"/>
    <w:rsid w:val="00001422"/>
    <w:rsid w:val="00001B72"/>
    <w:rsid w:val="00007AA2"/>
    <w:rsid w:val="0001140D"/>
    <w:rsid w:val="00014095"/>
    <w:rsid w:val="00014337"/>
    <w:rsid w:val="000144AC"/>
    <w:rsid w:val="00021238"/>
    <w:rsid w:val="00022EA3"/>
    <w:rsid w:val="00027956"/>
    <w:rsid w:val="00036C77"/>
    <w:rsid w:val="000401E5"/>
    <w:rsid w:val="0004115B"/>
    <w:rsid w:val="0004128F"/>
    <w:rsid w:val="00041319"/>
    <w:rsid w:val="000418F9"/>
    <w:rsid w:val="0004193C"/>
    <w:rsid w:val="00043554"/>
    <w:rsid w:val="00044993"/>
    <w:rsid w:val="000451DF"/>
    <w:rsid w:val="000553B5"/>
    <w:rsid w:val="000568E0"/>
    <w:rsid w:val="000649AD"/>
    <w:rsid w:val="00067B19"/>
    <w:rsid w:val="00073CAC"/>
    <w:rsid w:val="000779E2"/>
    <w:rsid w:val="0008292B"/>
    <w:rsid w:val="00082DCB"/>
    <w:rsid w:val="00092471"/>
    <w:rsid w:val="00092807"/>
    <w:rsid w:val="000940E1"/>
    <w:rsid w:val="00097EC3"/>
    <w:rsid w:val="000A1554"/>
    <w:rsid w:val="000A7BA5"/>
    <w:rsid w:val="000B12F8"/>
    <w:rsid w:val="000B3F0C"/>
    <w:rsid w:val="000B49C6"/>
    <w:rsid w:val="000B5278"/>
    <w:rsid w:val="000B611D"/>
    <w:rsid w:val="000C5737"/>
    <w:rsid w:val="000C584C"/>
    <w:rsid w:val="000C6C54"/>
    <w:rsid w:val="000D0225"/>
    <w:rsid w:val="000D0A9F"/>
    <w:rsid w:val="000D0CED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AD2"/>
    <w:rsid w:val="000F4D2B"/>
    <w:rsid w:val="000F4F18"/>
    <w:rsid w:val="000F5343"/>
    <w:rsid w:val="000F54D8"/>
    <w:rsid w:val="000F7DF7"/>
    <w:rsid w:val="00100D05"/>
    <w:rsid w:val="00102CD3"/>
    <w:rsid w:val="001040BC"/>
    <w:rsid w:val="0010584D"/>
    <w:rsid w:val="00107944"/>
    <w:rsid w:val="00111B4B"/>
    <w:rsid w:val="00114A83"/>
    <w:rsid w:val="001276A2"/>
    <w:rsid w:val="00130574"/>
    <w:rsid w:val="001330B2"/>
    <w:rsid w:val="001349E8"/>
    <w:rsid w:val="00134B82"/>
    <w:rsid w:val="001360D1"/>
    <w:rsid w:val="001440F1"/>
    <w:rsid w:val="0014576D"/>
    <w:rsid w:val="001535BE"/>
    <w:rsid w:val="001567AF"/>
    <w:rsid w:val="00157E10"/>
    <w:rsid w:val="00157E94"/>
    <w:rsid w:val="001623D1"/>
    <w:rsid w:val="00164934"/>
    <w:rsid w:val="00164EF8"/>
    <w:rsid w:val="00165D0F"/>
    <w:rsid w:val="001661D7"/>
    <w:rsid w:val="00172048"/>
    <w:rsid w:val="00173E2B"/>
    <w:rsid w:val="00175144"/>
    <w:rsid w:val="001768C1"/>
    <w:rsid w:val="00177F40"/>
    <w:rsid w:val="0018519F"/>
    <w:rsid w:val="001854A7"/>
    <w:rsid w:val="001856E3"/>
    <w:rsid w:val="00191FD6"/>
    <w:rsid w:val="00192CDF"/>
    <w:rsid w:val="00197A0E"/>
    <w:rsid w:val="00197DB8"/>
    <w:rsid w:val="001A0F16"/>
    <w:rsid w:val="001A135C"/>
    <w:rsid w:val="001B2B28"/>
    <w:rsid w:val="001B433C"/>
    <w:rsid w:val="001C0CF0"/>
    <w:rsid w:val="001C14EF"/>
    <w:rsid w:val="001C2B98"/>
    <w:rsid w:val="001C407C"/>
    <w:rsid w:val="001C42C8"/>
    <w:rsid w:val="001C51A9"/>
    <w:rsid w:val="001C5543"/>
    <w:rsid w:val="001C5B17"/>
    <w:rsid w:val="001C5DC8"/>
    <w:rsid w:val="001C64DB"/>
    <w:rsid w:val="001C6B19"/>
    <w:rsid w:val="001C6D6D"/>
    <w:rsid w:val="001D0BDD"/>
    <w:rsid w:val="001D1B99"/>
    <w:rsid w:val="001D3C1F"/>
    <w:rsid w:val="001D4728"/>
    <w:rsid w:val="001E401D"/>
    <w:rsid w:val="001E667A"/>
    <w:rsid w:val="001E6BE8"/>
    <w:rsid w:val="001E7BB8"/>
    <w:rsid w:val="001F01EB"/>
    <w:rsid w:val="001F1F64"/>
    <w:rsid w:val="001F3CFF"/>
    <w:rsid w:val="00203B68"/>
    <w:rsid w:val="00211B92"/>
    <w:rsid w:val="00212657"/>
    <w:rsid w:val="002167B9"/>
    <w:rsid w:val="002222D6"/>
    <w:rsid w:val="00222526"/>
    <w:rsid w:val="002244F6"/>
    <w:rsid w:val="00224C0C"/>
    <w:rsid w:val="00226609"/>
    <w:rsid w:val="00234265"/>
    <w:rsid w:val="0023565E"/>
    <w:rsid w:val="002356CE"/>
    <w:rsid w:val="00237068"/>
    <w:rsid w:val="002400CF"/>
    <w:rsid w:val="00241FC8"/>
    <w:rsid w:val="00243162"/>
    <w:rsid w:val="002443A6"/>
    <w:rsid w:val="00244DDE"/>
    <w:rsid w:val="0024579A"/>
    <w:rsid w:val="0025011C"/>
    <w:rsid w:val="002514B7"/>
    <w:rsid w:val="0025167C"/>
    <w:rsid w:val="002518F3"/>
    <w:rsid w:val="00256976"/>
    <w:rsid w:val="0025742F"/>
    <w:rsid w:val="0026318A"/>
    <w:rsid w:val="00265E28"/>
    <w:rsid w:val="002677A8"/>
    <w:rsid w:val="00272A41"/>
    <w:rsid w:val="002739D8"/>
    <w:rsid w:val="00273C62"/>
    <w:rsid w:val="002802AB"/>
    <w:rsid w:val="00282F1E"/>
    <w:rsid w:val="00292F81"/>
    <w:rsid w:val="00294537"/>
    <w:rsid w:val="002967D5"/>
    <w:rsid w:val="002A2D0D"/>
    <w:rsid w:val="002A35E5"/>
    <w:rsid w:val="002A71E0"/>
    <w:rsid w:val="002B06CF"/>
    <w:rsid w:val="002B1444"/>
    <w:rsid w:val="002B2A42"/>
    <w:rsid w:val="002B2C90"/>
    <w:rsid w:val="002B3041"/>
    <w:rsid w:val="002B31A9"/>
    <w:rsid w:val="002B4149"/>
    <w:rsid w:val="002B550B"/>
    <w:rsid w:val="002B56B4"/>
    <w:rsid w:val="002B61E9"/>
    <w:rsid w:val="002B7553"/>
    <w:rsid w:val="002C1FA1"/>
    <w:rsid w:val="002C2CC9"/>
    <w:rsid w:val="002C3B89"/>
    <w:rsid w:val="002C6122"/>
    <w:rsid w:val="002D17ED"/>
    <w:rsid w:val="002D3189"/>
    <w:rsid w:val="002D5295"/>
    <w:rsid w:val="002D5DD1"/>
    <w:rsid w:val="002E52BC"/>
    <w:rsid w:val="002E5F0A"/>
    <w:rsid w:val="002F1AEB"/>
    <w:rsid w:val="002F1FA2"/>
    <w:rsid w:val="002F7DB4"/>
    <w:rsid w:val="003021BD"/>
    <w:rsid w:val="003032A1"/>
    <w:rsid w:val="00311C7C"/>
    <w:rsid w:val="00312607"/>
    <w:rsid w:val="00320756"/>
    <w:rsid w:val="00325921"/>
    <w:rsid w:val="00330D7F"/>
    <w:rsid w:val="0033618D"/>
    <w:rsid w:val="0033716F"/>
    <w:rsid w:val="00337D49"/>
    <w:rsid w:val="00340D06"/>
    <w:rsid w:val="00345BFA"/>
    <w:rsid w:val="00351574"/>
    <w:rsid w:val="00357B36"/>
    <w:rsid w:val="00361A04"/>
    <w:rsid w:val="00374039"/>
    <w:rsid w:val="00375594"/>
    <w:rsid w:val="00375EE7"/>
    <w:rsid w:val="00381952"/>
    <w:rsid w:val="003839FF"/>
    <w:rsid w:val="00392C8A"/>
    <w:rsid w:val="003936A2"/>
    <w:rsid w:val="00393A24"/>
    <w:rsid w:val="003953C5"/>
    <w:rsid w:val="003A2199"/>
    <w:rsid w:val="003A71AA"/>
    <w:rsid w:val="003B20E2"/>
    <w:rsid w:val="003B2578"/>
    <w:rsid w:val="003B4374"/>
    <w:rsid w:val="003B5F9C"/>
    <w:rsid w:val="003C164F"/>
    <w:rsid w:val="003C2B8C"/>
    <w:rsid w:val="003C3D90"/>
    <w:rsid w:val="003C4B28"/>
    <w:rsid w:val="003C5E5B"/>
    <w:rsid w:val="003C65F3"/>
    <w:rsid w:val="003C66A1"/>
    <w:rsid w:val="003D173C"/>
    <w:rsid w:val="003D3888"/>
    <w:rsid w:val="003D4548"/>
    <w:rsid w:val="003E5D3C"/>
    <w:rsid w:val="003F3345"/>
    <w:rsid w:val="003F4508"/>
    <w:rsid w:val="00400848"/>
    <w:rsid w:val="00401B15"/>
    <w:rsid w:val="004026C2"/>
    <w:rsid w:val="0041396D"/>
    <w:rsid w:val="0041743A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1FFB"/>
    <w:rsid w:val="00444362"/>
    <w:rsid w:val="00444F4C"/>
    <w:rsid w:val="0045125E"/>
    <w:rsid w:val="0045258E"/>
    <w:rsid w:val="00453C5D"/>
    <w:rsid w:val="00455272"/>
    <w:rsid w:val="0045766E"/>
    <w:rsid w:val="004578FB"/>
    <w:rsid w:val="004623BB"/>
    <w:rsid w:val="00463A26"/>
    <w:rsid w:val="00464554"/>
    <w:rsid w:val="0046458F"/>
    <w:rsid w:val="00464C99"/>
    <w:rsid w:val="0046520A"/>
    <w:rsid w:val="00466806"/>
    <w:rsid w:val="00467113"/>
    <w:rsid w:val="004731C0"/>
    <w:rsid w:val="00475B7B"/>
    <w:rsid w:val="00476C9E"/>
    <w:rsid w:val="0048479D"/>
    <w:rsid w:val="00486681"/>
    <w:rsid w:val="00486865"/>
    <w:rsid w:val="0049053D"/>
    <w:rsid w:val="00492033"/>
    <w:rsid w:val="004A0510"/>
    <w:rsid w:val="004A3500"/>
    <w:rsid w:val="004A36E4"/>
    <w:rsid w:val="004A7B05"/>
    <w:rsid w:val="004A7FE9"/>
    <w:rsid w:val="004B29C9"/>
    <w:rsid w:val="004B4D23"/>
    <w:rsid w:val="004B637E"/>
    <w:rsid w:val="004B705B"/>
    <w:rsid w:val="004C0A2C"/>
    <w:rsid w:val="004C2DF0"/>
    <w:rsid w:val="004C41D4"/>
    <w:rsid w:val="004D49A6"/>
    <w:rsid w:val="004D7FFE"/>
    <w:rsid w:val="004E0790"/>
    <w:rsid w:val="004E25C0"/>
    <w:rsid w:val="004E64C9"/>
    <w:rsid w:val="004F4D31"/>
    <w:rsid w:val="004F514E"/>
    <w:rsid w:val="004F6437"/>
    <w:rsid w:val="004F741F"/>
    <w:rsid w:val="0050344A"/>
    <w:rsid w:val="0050547C"/>
    <w:rsid w:val="0051688F"/>
    <w:rsid w:val="005206B0"/>
    <w:rsid w:val="00524138"/>
    <w:rsid w:val="00527CBB"/>
    <w:rsid w:val="00531DB0"/>
    <w:rsid w:val="005328CF"/>
    <w:rsid w:val="00533C93"/>
    <w:rsid w:val="00544A33"/>
    <w:rsid w:val="00556231"/>
    <w:rsid w:val="00560623"/>
    <w:rsid w:val="00563D90"/>
    <w:rsid w:val="005700B6"/>
    <w:rsid w:val="00571EDD"/>
    <w:rsid w:val="00575E3C"/>
    <w:rsid w:val="00576940"/>
    <w:rsid w:val="00582A4B"/>
    <w:rsid w:val="0059679E"/>
    <w:rsid w:val="00597D44"/>
    <w:rsid w:val="005B098A"/>
    <w:rsid w:val="005B286C"/>
    <w:rsid w:val="005B3BD9"/>
    <w:rsid w:val="005B73DD"/>
    <w:rsid w:val="005C3519"/>
    <w:rsid w:val="005C5BC5"/>
    <w:rsid w:val="005D5012"/>
    <w:rsid w:val="005D539E"/>
    <w:rsid w:val="005D676E"/>
    <w:rsid w:val="005E26EC"/>
    <w:rsid w:val="005E312D"/>
    <w:rsid w:val="005E33D8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12B1"/>
    <w:rsid w:val="00603DDE"/>
    <w:rsid w:val="006105B5"/>
    <w:rsid w:val="00611494"/>
    <w:rsid w:val="00613B90"/>
    <w:rsid w:val="00613BA5"/>
    <w:rsid w:val="00614DB9"/>
    <w:rsid w:val="00615E53"/>
    <w:rsid w:val="00622ED6"/>
    <w:rsid w:val="00623A9C"/>
    <w:rsid w:val="006243E7"/>
    <w:rsid w:val="00632AA3"/>
    <w:rsid w:val="006352D6"/>
    <w:rsid w:val="00636F20"/>
    <w:rsid w:val="006378DC"/>
    <w:rsid w:val="0063793F"/>
    <w:rsid w:val="00640DB9"/>
    <w:rsid w:val="00641928"/>
    <w:rsid w:val="00641EBD"/>
    <w:rsid w:val="0065204B"/>
    <w:rsid w:val="006526D7"/>
    <w:rsid w:val="0065331B"/>
    <w:rsid w:val="006563BC"/>
    <w:rsid w:val="00657D87"/>
    <w:rsid w:val="00663212"/>
    <w:rsid w:val="00666983"/>
    <w:rsid w:val="0066769A"/>
    <w:rsid w:val="00670506"/>
    <w:rsid w:val="006713BE"/>
    <w:rsid w:val="00672AD3"/>
    <w:rsid w:val="00685AA7"/>
    <w:rsid w:val="0069096D"/>
    <w:rsid w:val="00692715"/>
    <w:rsid w:val="00695C4C"/>
    <w:rsid w:val="006A1AF8"/>
    <w:rsid w:val="006A2D13"/>
    <w:rsid w:val="006A3F4B"/>
    <w:rsid w:val="006B2A35"/>
    <w:rsid w:val="006B3A83"/>
    <w:rsid w:val="006B449A"/>
    <w:rsid w:val="006C4DAE"/>
    <w:rsid w:val="006D304D"/>
    <w:rsid w:val="006D3D12"/>
    <w:rsid w:val="006D4803"/>
    <w:rsid w:val="006D627B"/>
    <w:rsid w:val="006D6CD0"/>
    <w:rsid w:val="006E0363"/>
    <w:rsid w:val="006E3DA9"/>
    <w:rsid w:val="006E6FE2"/>
    <w:rsid w:val="006E706B"/>
    <w:rsid w:val="006F170F"/>
    <w:rsid w:val="006F1C34"/>
    <w:rsid w:val="006F2564"/>
    <w:rsid w:val="006F5480"/>
    <w:rsid w:val="006F650F"/>
    <w:rsid w:val="007021ED"/>
    <w:rsid w:val="00704464"/>
    <w:rsid w:val="00704C77"/>
    <w:rsid w:val="00711A81"/>
    <w:rsid w:val="00713426"/>
    <w:rsid w:val="007147AA"/>
    <w:rsid w:val="00714EF4"/>
    <w:rsid w:val="00717784"/>
    <w:rsid w:val="00720DBB"/>
    <w:rsid w:val="00725072"/>
    <w:rsid w:val="00726A40"/>
    <w:rsid w:val="007301DC"/>
    <w:rsid w:val="00733DA2"/>
    <w:rsid w:val="007419FB"/>
    <w:rsid w:val="0074422D"/>
    <w:rsid w:val="00744E39"/>
    <w:rsid w:val="00753D30"/>
    <w:rsid w:val="00754BCE"/>
    <w:rsid w:val="00756814"/>
    <w:rsid w:val="007622D3"/>
    <w:rsid w:val="00771DC8"/>
    <w:rsid w:val="00774F58"/>
    <w:rsid w:val="00777C4E"/>
    <w:rsid w:val="00780DC8"/>
    <w:rsid w:val="00782E9E"/>
    <w:rsid w:val="007833D7"/>
    <w:rsid w:val="00783803"/>
    <w:rsid w:val="007845A6"/>
    <w:rsid w:val="007958BE"/>
    <w:rsid w:val="007A04BF"/>
    <w:rsid w:val="007A1B13"/>
    <w:rsid w:val="007A29DA"/>
    <w:rsid w:val="007A2E72"/>
    <w:rsid w:val="007A50D3"/>
    <w:rsid w:val="007A6D28"/>
    <w:rsid w:val="007A730D"/>
    <w:rsid w:val="007B3E10"/>
    <w:rsid w:val="007B7FD8"/>
    <w:rsid w:val="007C112A"/>
    <w:rsid w:val="007C4659"/>
    <w:rsid w:val="007C58F3"/>
    <w:rsid w:val="007D0929"/>
    <w:rsid w:val="007D72C6"/>
    <w:rsid w:val="007E013E"/>
    <w:rsid w:val="007E0912"/>
    <w:rsid w:val="007E13D9"/>
    <w:rsid w:val="007E1427"/>
    <w:rsid w:val="007E2E94"/>
    <w:rsid w:val="007E7BE9"/>
    <w:rsid w:val="007F16A5"/>
    <w:rsid w:val="007F2984"/>
    <w:rsid w:val="007F35FB"/>
    <w:rsid w:val="007F46E0"/>
    <w:rsid w:val="007F6857"/>
    <w:rsid w:val="007F7F5A"/>
    <w:rsid w:val="008011E8"/>
    <w:rsid w:val="00804216"/>
    <w:rsid w:val="00804873"/>
    <w:rsid w:val="00807F58"/>
    <w:rsid w:val="00810CC0"/>
    <w:rsid w:val="008114EC"/>
    <w:rsid w:val="00811D9C"/>
    <w:rsid w:val="00815D19"/>
    <w:rsid w:val="00820913"/>
    <w:rsid w:val="00825483"/>
    <w:rsid w:val="00830FF5"/>
    <w:rsid w:val="0085106B"/>
    <w:rsid w:val="00854E55"/>
    <w:rsid w:val="00860F9F"/>
    <w:rsid w:val="00863764"/>
    <w:rsid w:val="00867D54"/>
    <w:rsid w:val="008702EE"/>
    <w:rsid w:val="00873322"/>
    <w:rsid w:val="008752A5"/>
    <w:rsid w:val="00875BA3"/>
    <w:rsid w:val="00875CDC"/>
    <w:rsid w:val="00875DD5"/>
    <w:rsid w:val="008802BD"/>
    <w:rsid w:val="008803A3"/>
    <w:rsid w:val="00880813"/>
    <w:rsid w:val="0088341C"/>
    <w:rsid w:val="00892B37"/>
    <w:rsid w:val="0089355B"/>
    <w:rsid w:val="008A0471"/>
    <w:rsid w:val="008A0CB8"/>
    <w:rsid w:val="008A32D0"/>
    <w:rsid w:val="008A3AE0"/>
    <w:rsid w:val="008A412D"/>
    <w:rsid w:val="008A47D4"/>
    <w:rsid w:val="008A73F8"/>
    <w:rsid w:val="008A7CD7"/>
    <w:rsid w:val="008B240F"/>
    <w:rsid w:val="008B29C5"/>
    <w:rsid w:val="008B38D4"/>
    <w:rsid w:val="008B742A"/>
    <w:rsid w:val="008C098A"/>
    <w:rsid w:val="008C1104"/>
    <w:rsid w:val="008C2DD6"/>
    <w:rsid w:val="008C58BD"/>
    <w:rsid w:val="008C5C6D"/>
    <w:rsid w:val="008D01DB"/>
    <w:rsid w:val="008D73C7"/>
    <w:rsid w:val="008E092E"/>
    <w:rsid w:val="008E1EBF"/>
    <w:rsid w:val="008E1F9E"/>
    <w:rsid w:val="008E24CD"/>
    <w:rsid w:val="008E2A0D"/>
    <w:rsid w:val="008E37AF"/>
    <w:rsid w:val="008E39A6"/>
    <w:rsid w:val="008F0FE9"/>
    <w:rsid w:val="008F1536"/>
    <w:rsid w:val="008F1C3E"/>
    <w:rsid w:val="008F1F51"/>
    <w:rsid w:val="008F58B5"/>
    <w:rsid w:val="008F7A99"/>
    <w:rsid w:val="0090118F"/>
    <w:rsid w:val="009127C2"/>
    <w:rsid w:val="0092041F"/>
    <w:rsid w:val="00922B5F"/>
    <w:rsid w:val="00923CE9"/>
    <w:rsid w:val="009247B1"/>
    <w:rsid w:val="009251CE"/>
    <w:rsid w:val="00925349"/>
    <w:rsid w:val="009261EC"/>
    <w:rsid w:val="00927809"/>
    <w:rsid w:val="009305BB"/>
    <w:rsid w:val="0093227B"/>
    <w:rsid w:val="009360BC"/>
    <w:rsid w:val="009364D0"/>
    <w:rsid w:val="00936554"/>
    <w:rsid w:val="0094074C"/>
    <w:rsid w:val="00943F29"/>
    <w:rsid w:val="00944C94"/>
    <w:rsid w:val="0094560A"/>
    <w:rsid w:val="009509CC"/>
    <w:rsid w:val="00953533"/>
    <w:rsid w:val="009568B3"/>
    <w:rsid w:val="009607F4"/>
    <w:rsid w:val="009626C3"/>
    <w:rsid w:val="00963A4E"/>
    <w:rsid w:val="00963C03"/>
    <w:rsid w:val="00965D9A"/>
    <w:rsid w:val="00971712"/>
    <w:rsid w:val="00972404"/>
    <w:rsid w:val="00972FF7"/>
    <w:rsid w:val="00975DB6"/>
    <w:rsid w:val="009826AB"/>
    <w:rsid w:val="009A6387"/>
    <w:rsid w:val="009B220D"/>
    <w:rsid w:val="009B6567"/>
    <w:rsid w:val="009C003B"/>
    <w:rsid w:val="009C0F1E"/>
    <w:rsid w:val="009C2062"/>
    <w:rsid w:val="009C4230"/>
    <w:rsid w:val="009C44D5"/>
    <w:rsid w:val="009C50AF"/>
    <w:rsid w:val="009C50C0"/>
    <w:rsid w:val="009C728B"/>
    <w:rsid w:val="009C75E0"/>
    <w:rsid w:val="009D55D5"/>
    <w:rsid w:val="009E1C2A"/>
    <w:rsid w:val="009E3328"/>
    <w:rsid w:val="009E3343"/>
    <w:rsid w:val="009E3FC4"/>
    <w:rsid w:val="009E4FEA"/>
    <w:rsid w:val="009E7F36"/>
    <w:rsid w:val="009F00F0"/>
    <w:rsid w:val="009F03AD"/>
    <w:rsid w:val="009F06C0"/>
    <w:rsid w:val="009F1147"/>
    <w:rsid w:val="009F32F4"/>
    <w:rsid w:val="009F375F"/>
    <w:rsid w:val="009F67EF"/>
    <w:rsid w:val="00A00B42"/>
    <w:rsid w:val="00A05AE2"/>
    <w:rsid w:val="00A05DF2"/>
    <w:rsid w:val="00A23FFD"/>
    <w:rsid w:val="00A3274D"/>
    <w:rsid w:val="00A367E2"/>
    <w:rsid w:val="00A373E6"/>
    <w:rsid w:val="00A42FD1"/>
    <w:rsid w:val="00A46492"/>
    <w:rsid w:val="00A464D2"/>
    <w:rsid w:val="00A4692C"/>
    <w:rsid w:val="00A4727D"/>
    <w:rsid w:val="00A60D13"/>
    <w:rsid w:val="00A61E80"/>
    <w:rsid w:val="00A66137"/>
    <w:rsid w:val="00A66287"/>
    <w:rsid w:val="00A667B9"/>
    <w:rsid w:val="00A67F85"/>
    <w:rsid w:val="00A70C79"/>
    <w:rsid w:val="00A70D49"/>
    <w:rsid w:val="00A80360"/>
    <w:rsid w:val="00A8562C"/>
    <w:rsid w:val="00A87252"/>
    <w:rsid w:val="00A91D91"/>
    <w:rsid w:val="00A94723"/>
    <w:rsid w:val="00A95306"/>
    <w:rsid w:val="00A959B7"/>
    <w:rsid w:val="00AA5731"/>
    <w:rsid w:val="00AB351E"/>
    <w:rsid w:val="00AB49CB"/>
    <w:rsid w:val="00AB6ADF"/>
    <w:rsid w:val="00AC09E2"/>
    <w:rsid w:val="00AC47EF"/>
    <w:rsid w:val="00AC514D"/>
    <w:rsid w:val="00AC7D92"/>
    <w:rsid w:val="00AD0876"/>
    <w:rsid w:val="00AD3339"/>
    <w:rsid w:val="00AD3C70"/>
    <w:rsid w:val="00AD622A"/>
    <w:rsid w:val="00AE0CF1"/>
    <w:rsid w:val="00AE2B8B"/>
    <w:rsid w:val="00AE4020"/>
    <w:rsid w:val="00AE58E0"/>
    <w:rsid w:val="00AE608A"/>
    <w:rsid w:val="00AE74DA"/>
    <w:rsid w:val="00AE7B53"/>
    <w:rsid w:val="00AF3390"/>
    <w:rsid w:val="00AF5208"/>
    <w:rsid w:val="00AF5708"/>
    <w:rsid w:val="00AF5AB3"/>
    <w:rsid w:val="00AF5CFA"/>
    <w:rsid w:val="00B021B7"/>
    <w:rsid w:val="00B0538F"/>
    <w:rsid w:val="00B11A4D"/>
    <w:rsid w:val="00B12B9E"/>
    <w:rsid w:val="00B133CD"/>
    <w:rsid w:val="00B13850"/>
    <w:rsid w:val="00B13DB5"/>
    <w:rsid w:val="00B172B0"/>
    <w:rsid w:val="00B25203"/>
    <w:rsid w:val="00B25236"/>
    <w:rsid w:val="00B26756"/>
    <w:rsid w:val="00B30F19"/>
    <w:rsid w:val="00B326F8"/>
    <w:rsid w:val="00B341B8"/>
    <w:rsid w:val="00B40DEA"/>
    <w:rsid w:val="00B43400"/>
    <w:rsid w:val="00B44553"/>
    <w:rsid w:val="00B44947"/>
    <w:rsid w:val="00B51FFB"/>
    <w:rsid w:val="00B63054"/>
    <w:rsid w:val="00B6401B"/>
    <w:rsid w:val="00B64C32"/>
    <w:rsid w:val="00B6741B"/>
    <w:rsid w:val="00B7126E"/>
    <w:rsid w:val="00B73632"/>
    <w:rsid w:val="00B7605B"/>
    <w:rsid w:val="00B76566"/>
    <w:rsid w:val="00B82C99"/>
    <w:rsid w:val="00B85B8A"/>
    <w:rsid w:val="00B922DE"/>
    <w:rsid w:val="00B93DFF"/>
    <w:rsid w:val="00B978CE"/>
    <w:rsid w:val="00BA0874"/>
    <w:rsid w:val="00BA29C9"/>
    <w:rsid w:val="00BA7558"/>
    <w:rsid w:val="00BB0CFE"/>
    <w:rsid w:val="00BB7C71"/>
    <w:rsid w:val="00BC2E85"/>
    <w:rsid w:val="00BC38EE"/>
    <w:rsid w:val="00BC6222"/>
    <w:rsid w:val="00BC680E"/>
    <w:rsid w:val="00BD286A"/>
    <w:rsid w:val="00BD3160"/>
    <w:rsid w:val="00BD3BB7"/>
    <w:rsid w:val="00BD6638"/>
    <w:rsid w:val="00BD6989"/>
    <w:rsid w:val="00BE0DD8"/>
    <w:rsid w:val="00BE1C67"/>
    <w:rsid w:val="00BE2FCA"/>
    <w:rsid w:val="00BF7144"/>
    <w:rsid w:val="00C00E43"/>
    <w:rsid w:val="00C02C30"/>
    <w:rsid w:val="00C04901"/>
    <w:rsid w:val="00C065CD"/>
    <w:rsid w:val="00C178DE"/>
    <w:rsid w:val="00C17A35"/>
    <w:rsid w:val="00C21487"/>
    <w:rsid w:val="00C22CA3"/>
    <w:rsid w:val="00C24F64"/>
    <w:rsid w:val="00C31AC6"/>
    <w:rsid w:val="00C33BCF"/>
    <w:rsid w:val="00C33C70"/>
    <w:rsid w:val="00C440D3"/>
    <w:rsid w:val="00C45D72"/>
    <w:rsid w:val="00C47914"/>
    <w:rsid w:val="00C51184"/>
    <w:rsid w:val="00C51D10"/>
    <w:rsid w:val="00C5781C"/>
    <w:rsid w:val="00C63BEC"/>
    <w:rsid w:val="00C6709F"/>
    <w:rsid w:val="00C71B52"/>
    <w:rsid w:val="00C745FA"/>
    <w:rsid w:val="00C74B44"/>
    <w:rsid w:val="00C75942"/>
    <w:rsid w:val="00C84DA8"/>
    <w:rsid w:val="00C85F5A"/>
    <w:rsid w:val="00C86015"/>
    <w:rsid w:val="00C8665A"/>
    <w:rsid w:val="00C87CBD"/>
    <w:rsid w:val="00C91E89"/>
    <w:rsid w:val="00C92CFD"/>
    <w:rsid w:val="00C93714"/>
    <w:rsid w:val="00C93DDB"/>
    <w:rsid w:val="00C95F4C"/>
    <w:rsid w:val="00C968C7"/>
    <w:rsid w:val="00CA1645"/>
    <w:rsid w:val="00CA2FFC"/>
    <w:rsid w:val="00CA3FFB"/>
    <w:rsid w:val="00CA64B7"/>
    <w:rsid w:val="00CA78EE"/>
    <w:rsid w:val="00CB2747"/>
    <w:rsid w:val="00CB5037"/>
    <w:rsid w:val="00CC03FF"/>
    <w:rsid w:val="00CC24E1"/>
    <w:rsid w:val="00CC75AE"/>
    <w:rsid w:val="00CD1645"/>
    <w:rsid w:val="00CD31D9"/>
    <w:rsid w:val="00CD4618"/>
    <w:rsid w:val="00CD49E6"/>
    <w:rsid w:val="00CD4BD2"/>
    <w:rsid w:val="00CD5623"/>
    <w:rsid w:val="00CD56EC"/>
    <w:rsid w:val="00CE274C"/>
    <w:rsid w:val="00CE56DE"/>
    <w:rsid w:val="00CF050E"/>
    <w:rsid w:val="00CF0593"/>
    <w:rsid w:val="00CF05A9"/>
    <w:rsid w:val="00CF35C7"/>
    <w:rsid w:val="00CF5E3F"/>
    <w:rsid w:val="00CF5E6E"/>
    <w:rsid w:val="00CF6DB1"/>
    <w:rsid w:val="00CF6F41"/>
    <w:rsid w:val="00D01595"/>
    <w:rsid w:val="00D04D98"/>
    <w:rsid w:val="00D05829"/>
    <w:rsid w:val="00D12A65"/>
    <w:rsid w:val="00D1302B"/>
    <w:rsid w:val="00D14979"/>
    <w:rsid w:val="00D15F41"/>
    <w:rsid w:val="00D17C9B"/>
    <w:rsid w:val="00D17E22"/>
    <w:rsid w:val="00D21066"/>
    <w:rsid w:val="00D2228C"/>
    <w:rsid w:val="00D23870"/>
    <w:rsid w:val="00D32E07"/>
    <w:rsid w:val="00D33710"/>
    <w:rsid w:val="00D34412"/>
    <w:rsid w:val="00D35503"/>
    <w:rsid w:val="00D41242"/>
    <w:rsid w:val="00D418F9"/>
    <w:rsid w:val="00D4288B"/>
    <w:rsid w:val="00D43568"/>
    <w:rsid w:val="00D43B6E"/>
    <w:rsid w:val="00D46477"/>
    <w:rsid w:val="00D506B5"/>
    <w:rsid w:val="00D54426"/>
    <w:rsid w:val="00D54840"/>
    <w:rsid w:val="00D56348"/>
    <w:rsid w:val="00D616A0"/>
    <w:rsid w:val="00D63FB1"/>
    <w:rsid w:val="00D65928"/>
    <w:rsid w:val="00D66B85"/>
    <w:rsid w:val="00D7333C"/>
    <w:rsid w:val="00D758B9"/>
    <w:rsid w:val="00D772DA"/>
    <w:rsid w:val="00D77E77"/>
    <w:rsid w:val="00D826F8"/>
    <w:rsid w:val="00D8435E"/>
    <w:rsid w:val="00D8479B"/>
    <w:rsid w:val="00D85227"/>
    <w:rsid w:val="00D85D5A"/>
    <w:rsid w:val="00D879EE"/>
    <w:rsid w:val="00D87F28"/>
    <w:rsid w:val="00D922D2"/>
    <w:rsid w:val="00D92C11"/>
    <w:rsid w:val="00D9472A"/>
    <w:rsid w:val="00D97477"/>
    <w:rsid w:val="00DA0CD3"/>
    <w:rsid w:val="00DA1443"/>
    <w:rsid w:val="00DA35ED"/>
    <w:rsid w:val="00DB14AE"/>
    <w:rsid w:val="00DB2E1B"/>
    <w:rsid w:val="00DB5E9B"/>
    <w:rsid w:val="00DB63B3"/>
    <w:rsid w:val="00DC26A4"/>
    <w:rsid w:val="00DC4A02"/>
    <w:rsid w:val="00DD1334"/>
    <w:rsid w:val="00DD1934"/>
    <w:rsid w:val="00DD3EBF"/>
    <w:rsid w:val="00DD5F50"/>
    <w:rsid w:val="00DD68B8"/>
    <w:rsid w:val="00DD6EEB"/>
    <w:rsid w:val="00DD7BDB"/>
    <w:rsid w:val="00DD7FD1"/>
    <w:rsid w:val="00DE5B96"/>
    <w:rsid w:val="00DF09AC"/>
    <w:rsid w:val="00DF09E9"/>
    <w:rsid w:val="00DF1979"/>
    <w:rsid w:val="00DF3A08"/>
    <w:rsid w:val="00DF79DD"/>
    <w:rsid w:val="00E0051A"/>
    <w:rsid w:val="00E05062"/>
    <w:rsid w:val="00E0542C"/>
    <w:rsid w:val="00E05C13"/>
    <w:rsid w:val="00E07362"/>
    <w:rsid w:val="00E079A8"/>
    <w:rsid w:val="00E11336"/>
    <w:rsid w:val="00E11506"/>
    <w:rsid w:val="00E12CB2"/>
    <w:rsid w:val="00E22FBD"/>
    <w:rsid w:val="00E230DA"/>
    <w:rsid w:val="00E23A16"/>
    <w:rsid w:val="00E23BD3"/>
    <w:rsid w:val="00E25971"/>
    <w:rsid w:val="00E27D65"/>
    <w:rsid w:val="00E305E8"/>
    <w:rsid w:val="00E320AB"/>
    <w:rsid w:val="00E418A8"/>
    <w:rsid w:val="00E42724"/>
    <w:rsid w:val="00E450CC"/>
    <w:rsid w:val="00E45823"/>
    <w:rsid w:val="00E4738A"/>
    <w:rsid w:val="00E47990"/>
    <w:rsid w:val="00E507D1"/>
    <w:rsid w:val="00E50D63"/>
    <w:rsid w:val="00E56249"/>
    <w:rsid w:val="00E60F7C"/>
    <w:rsid w:val="00E64B1F"/>
    <w:rsid w:val="00E669A5"/>
    <w:rsid w:val="00E70A61"/>
    <w:rsid w:val="00E70C28"/>
    <w:rsid w:val="00E70D5B"/>
    <w:rsid w:val="00E715F6"/>
    <w:rsid w:val="00E8047D"/>
    <w:rsid w:val="00E80A59"/>
    <w:rsid w:val="00E86266"/>
    <w:rsid w:val="00E91270"/>
    <w:rsid w:val="00E9128F"/>
    <w:rsid w:val="00E957B2"/>
    <w:rsid w:val="00EA51E0"/>
    <w:rsid w:val="00EA76E6"/>
    <w:rsid w:val="00EB04EF"/>
    <w:rsid w:val="00EB228A"/>
    <w:rsid w:val="00EB40EB"/>
    <w:rsid w:val="00EB5AE3"/>
    <w:rsid w:val="00EB738F"/>
    <w:rsid w:val="00EC0170"/>
    <w:rsid w:val="00EC1F09"/>
    <w:rsid w:val="00EC2AB7"/>
    <w:rsid w:val="00EC357D"/>
    <w:rsid w:val="00EC45AD"/>
    <w:rsid w:val="00ED3969"/>
    <w:rsid w:val="00ED639B"/>
    <w:rsid w:val="00EE37E3"/>
    <w:rsid w:val="00EE5511"/>
    <w:rsid w:val="00EF1BD6"/>
    <w:rsid w:val="00EF5704"/>
    <w:rsid w:val="00EF7740"/>
    <w:rsid w:val="00F04EE2"/>
    <w:rsid w:val="00F059D3"/>
    <w:rsid w:val="00F05B4F"/>
    <w:rsid w:val="00F05C60"/>
    <w:rsid w:val="00F079C2"/>
    <w:rsid w:val="00F07E61"/>
    <w:rsid w:val="00F10064"/>
    <w:rsid w:val="00F10DB6"/>
    <w:rsid w:val="00F11882"/>
    <w:rsid w:val="00F22381"/>
    <w:rsid w:val="00F226AD"/>
    <w:rsid w:val="00F261EF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46898"/>
    <w:rsid w:val="00F539D7"/>
    <w:rsid w:val="00F56D42"/>
    <w:rsid w:val="00F66241"/>
    <w:rsid w:val="00F70D79"/>
    <w:rsid w:val="00F72378"/>
    <w:rsid w:val="00F76239"/>
    <w:rsid w:val="00F771AE"/>
    <w:rsid w:val="00F775C4"/>
    <w:rsid w:val="00F821A1"/>
    <w:rsid w:val="00F84677"/>
    <w:rsid w:val="00F87296"/>
    <w:rsid w:val="00F91294"/>
    <w:rsid w:val="00F92EF8"/>
    <w:rsid w:val="00FA2D8A"/>
    <w:rsid w:val="00FA4189"/>
    <w:rsid w:val="00FA6802"/>
    <w:rsid w:val="00FA7DE2"/>
    <w:rsid w:val="00FB2C3F"/>
    <w:rsid w:val="00FB320A"/>
    <w:rsid w:val="00FC0A4E"/>
    <w:rsid w:val="00FC41D4"/>
    <w:rsid w:val="00FC785D"/>
    <w:rsid w:val="00FD162A"/>
    <w:rsid w:val="00FD29D2"/>
    <w:rsid w:val="00FD32C2"/>
    <w:rsid w:val="00FD3A0C"/>
    <w:rsid w:val="00FE0DEF"/>
    <w:rsid w:val="00FE1742"/>
    <w:rsid w:val="00FE3F77"/>
    <w:rsid w:val="00FE64EA"/>
    <w:rsid w:val="00FF0089"/>
    <w:rsid w:val="00FF0682"/>
    <w:rsid w:val="00FF6296"/>
    <w:rsid w:val="0E1E2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C02540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eastAsia="SimSun" w:cs="Times New Roman"/>
        <w:lang w:val="en-GB" w:eastAsia="en-GB" w:bidi="ar-SA"/>
      </w:rPr>
    </w:rPrDefault>
    <w:pPrDefault>
      <w:pPr>
        <w:spacing w:after="120"/>
        <w:ind w:hanging="357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78DC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hAnsi="Verdana" w:eastAsia="Times New Roman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28000A" w:themeColor="hyperlink"/>
      <w:u w:val="single"/>
    </w:rPr>
  </w:style>
  <w:style w:type="table" w:styleId="TableGrid1" w:customStyle="1">
    <w:name w:val="Table Grid1"/>
    <w:basedOn w:val="TableNormal"/>
    <w:next w:val="TableGrid"/>
    <w:uiPriority w:val="99"/>
    <w:rsid w:val="00720DBB"/>
    <w:rPr>
      <w:rFonts w:ascii="Calibri" w:hAnsi="Calibri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umbered" w:customStyle="1">
    <w:name w:val="Numbered"/>
    <w:basedOn w:val="ListParagraph"/>
    <w:autoRedefine/>
    <w:qFormat/>
    <w:rsid w:val="00265E28"/>
    <w:pPr>
      <w:tabs>
        <w:tab w:val="left" w:pos="851"/>
        <w:tab w:val="left" w:pos="2977"/>
        <w:tab w:val="left" w:pos="5103"/>
        <w:tab w:val="right" w:pos="9497"/>
      </w:tabs>
      <w:spacing w:line="276" w:lineRule="auto"/>
      <w:ind w:left="851" w:hanging="425"/>
      <w:contextualSpacing w:val="0"/>
    </w:pPr>
    <w:rPr>
      <w:rFonts w:asciiTheme="minorHAnsi" w:hAnsiTheme="minorHAnsi"/>
      <w:szCs w:val="22"/>
      <w:lang w:eastAsia="en-GB"/>
    </w:rPr>
  </w:style>
  <w:style w:type="table" w:styleId="LightList-Accent3">
    <w:name w:val="Light List Accent 3"/>
    <w:basedOn w:val="TableNormal"/>
    <w:uiPriority w:val="61"/>
    <w:rsid w:val="001D0BDD"/>
    <w:rPr>
      <w:rFonts w:asciiTheme="minorHAnsi" w:hAnsiTheme="minorHAnsi" w:eastAsiaTheme="minorEastAsia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color="FF6AE2" w:themeColor="accent3" w:sz="8" w:space="0"/>
        <w:left w:val="single" w:color="FF6AE2" w:themeColor="accent3" w:sz="8" w:space="0"/>
        <w:bottom w:val="single" w:color="FF6AE2" w:themeColor="accent3" w:sz="8" w:space="0"/>
        <w:right w:val="single" w:color="FF6AE2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AE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6AE2" w:themeColor="accent3" w:sz="6" w:space="0"/>
          <w:left w:val="single" w:color="FF6AE2" w:themeColor="accent3" w:sz="8" w:space="0"/>
          <w:bottom w:val="single" w:color="FF6AE2" w:themeColor="accent3" w:sz="8" w:space="0"/>
          <w:right w:val="single" w:color="FF6AE2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F6AE2" w:themeColor="accent3" w:sz="8" w:space="0"/>
          <w:left w:val="single" w:color="FF6AE2" w:themeColor="accent3" w:sz="8" w:space="0"/>
          <w:bottom w:val="single" w:color="FF6AE2" w:themeColor="accent3" w:sz="8" w:space="0"/>
          <w:right w:val="single" w:color="FF6AE2" w:themeColor="accent3" w:sz="8" w:space="0"/>
        </w:tcBorders>
      </w:tcPr>
    </w:tblStylePr>
    <w:tblStylePr w:type="band1Horz">
      <w:tblPr/>
      <w:tcPr>
        <w:tcBorders>
          <w:top w:val="single" w:color="FF6AE2" w:themeColor="accent3" w:sz="8" w:space="0"/>
          <w:left w:val="single" w:color="FF6AE2" w:themeColor="accent3" w:sz="8" w:space="0"/>
          <w:bottom w:val="single" w:color="FF6AE2" w:themeColor="accent3" w:sz="8" w:space="0"/>
          <w:right w:val="single" w:color="FF6AE2" w:themeColor="accent3" w:sz="8" w:space="0"/>
        </w:tcBorders>
      </w:tcPr>
    </w:tblStylePr>
  </w:style>
  <w:style w:type="character" w:styleId="unicode" w:customStyle="1">
    <w:name w:val="unicode"/>
    <w:basedOn w:val="DefaultParagraphFont"/>
    <w:rsid w:val="00237068"/>
  </w:style>
  <w:style w:type="character" w:styleId="FollowedHyperlink">
    <w:name w:val="FollowedHyperlink"/>
    <w:basedOn w:val="DefaultParagraphFont"/>
    <w:semiHidden/>
    <w:unhideWhenUsed/>
    <w:rsid w:val="007021ED"/>
    <w:rPr>
      <w:color w:val="28000A" w:themeColor="followedHyperlink"/>
      <w:u w:val="single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D14979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63212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C85F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85F5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semiHidden/>
    <w:rsid w:val="00C85F5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85F5A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C85F5A"/>
    <w:rPr>
      <w:b/>
      <w:bCs/>
      <w:lang w:eastAsia="zh-CN"/>
    </w:rPr>
  </w:style>
  <w:style w:type="paragraph" w:styleId="PGAnswerLines" w:customStyle="1">
    <w:name w:val="PG Answer Lines"/>
    <w:basedOn w:val="Normal"/>
    <w:rsid w:val="006378DC"/>
    <w:pPr>
      <w:pBdr>
        <w:between w:val="single" w:color="auto" w:sz="4" w:space="1"/>
      </w:pBdr>
      <w:spacing w:before="120" w:after="0" w:line="360" w:lineRule="auto"/>
      <w:ind w:firstLine="0"/>
    </w:pPr>
    <w:rPr>
      <w:rFonts w:cs="Arial" w:eastAsiaTheme="minorHAnsi"/>
      <w:color w:val="000000" w:themeColor="text1"/>
      <w:szCs w:val="22"/>
      <w:lang w:eastAsia="en-US"/>
    </w:rPr>
  </w:style>
  <w:style w:type="paragraph" w:styleId="PGAnswerLineswithtext-numbers" w:customStyle="1">
    <w:name w:val="PG Answer Lines with text-numbers"/>
    <w:basedOn w:val="PGAnswerLines"/>
    <w:qFormat/>
    <w:rsid w:val="006378DC"/>
    <w:pPr>
      <w:spacing w:before="240" w:line="240" w:lineRule="auto"/>
      <w:ind w:left="406" w:hanging="406"/>
    </w:pPr>
  </w:style>
  <w:style w:type="paragraph" w:styleId="PGAnswers-2ndlevel" w:customStyle="1">
    <w:name w:val="PG Answers - 2nd level"/>
    <w:basedOn w:val="Normal"/>
    <w:link w:val="PGAnswers-2ndlevelChar"/>
    <w:qFormat/>
    <w:rsid w:val="006378DC"/>
    <w:pPr>
      <w:tabs>
        <w:tab w:val="right" w:pos="9354"/>
      </w:tabs>
      <w:spacing w:before="120"/>
      <w:ind w:left="851" w:firstLine="0"/>
    </w:pPr>
    <w:rPr>
      <w:rFonts w:eastAsia="Times New Roman" w:cs="Arial"/>
      <w:color w:val="FF0000"/>
      <w:szCs w:val="22"/>
      <w:lang w:eastAsia="en-GB"/>
    </w:rPr>
  </w:style>
  <w:style w:type="character" w:styleId="PGAnswers-2ndlevelChar" w:customStyle="1">
    <w:name w:val="PG Answers - 2nd level Char"/>
    <w:basedOn w:val="DefaultParagraphFont"/>
    <w:link w:val="PGAnswers-2ndlevel"/>
    <w:rsid w:val="006378DC"/>
    <w:rPr>
      <w:rFonts w:ascii="Arial" w:hAnsi="Arial" w:eastAsia="Times New Roman" w:cs="Arial"/>
      <w:color w:val="FF0000"/>
      <w:sz w:val="22"/>
      <w:szCs w:val="22"/>
    </w:rPr>
  </w:style>
  <w:style w:type="paragraph" w:styleId="PGAnswers-3rdlevel" w:customStyle="1">
    <w:name w:val="PG Answers - 3rd level"/>
    <w:basedOn w:val="Normal"/>
    <w:link w:val="PGAnswers-3rdlevelChar"/>
    <w:qFormat/>
    <w:rsid w:val="006378DC"/>
    <w:pPr>
      <w:tabs>
        <w:tab w:val="right" w:pos="9354"/>
      </w:tabs>
      <w:spacing w:before="120"/>
      <w:ind w:left="1276" w:firstLine="0"/>
    </w:pPr>
    <w:rPr>
      <w:rFonts w:eastAsia="Times New Roman" w:cs="Arial"/>
      <w:color w:val="FF0000"/>
      <w:szCs w:val="22"/>
      <w:lang w:eastAsia="en-GB"/>
    </w:rPr>
  </w:style>
  <w:style w:type="character" w:styleId="PGAnswers-3rdlevelChar" w:customStyle="1">
    <w:name w:val="PG Answers - 3rd level Char"/>
    <w:basedOn w:val="DefaultParagraphFont"/>
    <w:link w:val="PGAnswers-3rdlevel"/>
    <w:rsid w:val="006378DC"/>
    <w:rPr>
      <w:rFonts w:ascii="Arial" w:hAnsi="Arial" w:eastAsia="Times New Roman" w:cs="Arial"/>
      <w:color w:val="FF0000"/>
      <w:sz w:val="22"/>
      <w:szCs w:val="22"/>
    </w:rPr>
  </w:style>
  <w:style w:type="paragraph" w:styleId="PGAnswers-toplevel" w:customStyle="1">
    <w:name w:val="PG Answers - top level"/>
    <w:basedOn w:val="Normal"/>
    <w:link w:val="PGAnswers-toplevelChar"/>
    <w:qFormat/>
    <w:rsid w:val="006378DC"/>
    <w:pPr>
      <w:tabs>
        <w:tab w:val="right" w:pos="9354"/>
      </w:tabs>
      <w:spacing w:before="120"/>
      <w:ind w:left="425" w:firstLine="0"/>
    </w:pPr>
    <w:rPr>
      <w:rFonts w:eastAsia="Times New Roman" w:cs="Arial"/>
      <w:color w:val="FF0000"/>
      <w:szCs w:val="22"/>
      <w:lang w:eastAsia="en-GB"/>
    </w:rPr>
  </w:style>
  <w:style w:type="character" w:styleId="PGAnswers-toplevelChar" w:customStyle="1">
    <w:name w:val="PG Answers - top level Char"/>
    <w:basedOn w:val="DefaultParagraphFont"/>
    <w:link w:val="PGAnswers-toplevel"/>
    <w:rsid w:val="006378DC"/>
    <w:rPr>
      <w:rFonts w:ascii="Arial" w:hAnsi="Arial" w:eastAsia="Times New Roman" w:cs="Arial"/>
      <w:color w:val="FF0000"/>
      <w:sz w:val="22"/>
      <w:szCs w:val="22"/>
    </w:rPr>
  </w:style>
  <w:style w:type="character" w:styleId="PGBold" w:customStyle="1">
    <w:name w:val="PG Bold"/>
    <w:basedOn w:val="DefaultParagraphFont"/>
    <w:uiPriority w:val="1"/>
    <w:qFormat/>
    <w:rsid w:val="006378DC"/>
    <w:rPr>
      <w:b/>
    </w:rPr>
  </w:style>
  <w:style w:type="character" w:styleId="PGBoldItalic" w:customStyle="1">
    <w:name w:val="PG Bold Italic"/>
    <w:basedOn w:val="DefaultParagraphFont"/>
    <w:uiPriority w:val="1"/>
    <w:qFormat/>
    <w:rsid w:val="006378DC"/>
    <w:rPr>
      <w:b/>
      <w:i/>
    </w:rPr>
  </w:style>
  <w:style w:type="paragraph" w:styleId="PGBusinessMulti-ChoiceAnswer" w:customStyle="1">
    <w:name w:val="PG Business Multi-Choice Answer"/>
    <w:qFormat/>
    <w:rsid w:val="006378DC"/>
    <w:pPr>
      <w:numPr>
        <w:numId w:val="1"/>
      </w:numPr>
      <w:tabs>
        <w:tab w:val="left" w:pos="1134"/>
        <w:tab w:val="left" w:pos="1814"/>
        <w:tab w:val="right" w:pos="8930"/>
      </w:tabs>
    </w:pPr>
    <w:rPr>
      <w:rFonts w:ascii="Arial" w:hAnsi="Arial" w:eastAsia="Times New Roman" w:cs="Arial"/>
      <w:color w:val="FF0000"/>
      <w:sz w:val="22"/>
      <w:szCs w:val="22"/>
    </w:rPr>
  </w:style>
  <w:style w:type="paragraph" w:styleId="PGBusinessMulti-ChoiceQuestions" w:customStyle="1">
    <w:name w:val="PG Business Multi-Choice Questions"/>
    <w:qFormat/>
    <w:rsid w:val="006378DC"/>
    <w:pPr>
      <w:keepNext/>
      <w:numPr>
        <w:numId w:val="2"/>
      </w:numPr>
      <w:tabs>
        <w:tab w:val="left" w:pos="1134"/>
        <w:tab w:val="left" w:pos="1814"/>
        <w:tab w:val="right" w:pos="8931"/>
      </w:tabs>
    </w:pPr>
    <w:rPr>
      <w:rFonts w:ascii="Arial" w:hAnsi="Arial" w:eastAsia="Times New Roman" w:cs="Arial"/>
      <w:kern w:val="32"/>
      <w:sz w:val="22"/>
      <w:szCs w:val="32"/>
    </w:rPr>
  </w:style>
  <w:style w:type="paragraph" w:styleId="PGDocumentTitle" w:customStyle="1">
    <w:name w:val="PG Document Title"/>
    <w:basedOn w:val="Normal"/>
    <w:qFormat/>
    <w:rsid w:val="006378DC"/>
    <w:pPr>
      <w:tabs>
        <w:tab w:val="right" w:pos="426"/>
      </w:tabs>
      <w:spacing w:after="0"/>
      <w:ind w:right="425" w:firstLine="0"/>
      <w:contextualSpacing/>
    </w:pPr>
    <w:rPr>
      <w:rFonts w:cs="Arial" w:eastAsiaTheme="minorHAnsi"/>
      <w:b/>
      <w:color w:val="FFFFFF" w:themeColor="background1"/>
      <w:sz w:val="32"/>
      <w:szCs w:val="36"/>
      <w:lang w:eastAsia="en-US"/>
    </w:rPr>
  </w:style>
  <w:style w:type="character" w:styleId="PGItalic" w:customStyle="1">
    <w:name w:val="PG Italic"/>
    <w:uiPriority w:val="1"/>
    <w:qFormat/>
    <w:rsid w:val="006378DC"/>
    <w:rPr>
      <w:b w:val="0"/>
      <w:i/>
    </w:rPr>
  </w:style>
  <w:style w:type="character" w:styleId="PGMathsTNRItalic" w:customStyle="1">
    <w:name w:val="PG Maths TNR_Italic"/>
    <w:uiPriority w:val="1"/>
    <w:qFormat/>
    <w:rsid w:val="006378DC"/>
    <w:rPr>
      <w:rFonts w:ascii="Times New Roman" w:hAnsi="Times New Roman" w:cs="Arial"/>
      <w:i/>
      <w:color w:val="auto"/>
    </w:rPr>
  </w:style>
  <w:style w:type="paragraph" w:styleId="PGMulti-ChoiceAnswer" w:customStyle="1">
    <w:name w:val="PG Multi-Choice Answer"/>
    <w:basedOn w:val="Normal"/>
    <w:link w:val="PGMulti-ChoiceAnswerChar"/>
    <w:qFormat/>
    <w:rsid w:val="006378DC"/>
    <w:pPr>
      <w:numPr>
        <w:numId w:val="3"/>
      </w:numPr>
      <w:tabs>
        <w:tab w:val="right" w:pos="9354"/>
      </w:tabs>
      <w:spacing w:before="120"/>
    </w:pPr>
    <w:rPr>
      <w:rFonts w:eastAsia="Times New Roman" w:cs="Arial"/>
      <w:color w:val="FF0000"/>
      <w:szCs w:val="22"/>
      <w:lang w:eastAsia="en-GB"/>
    </w:rPr>
  </w:style>
  <w:style w:type="character" w:styleId="PGMulti-ChoiceAnswerChar" w:customStyle="1">
    <w:name w:val="PG Multi-Choice Answer Char"/>
    <w:basedOn w:val="DefaultParagraphFont"/>
    <w:link w:val="PGMulti-ChoiceAnswer"/>
    <w:rsid w:val="006378DC"/>
    <w:rPr>
      <w:rFonts w:ascii="Arial" w:hAnsi="Arial" w:eastAsia="Times New Roman" w:cs="Arial"/>
      <w:color w:val="FF0000"/>
      <w:sz w:val="22"/>
      <w:szCs w:val="22"/>
    </w:rPr>
  </w:style>
  <w:style w:type="paragraph" w:styleId="PGMulti-ChoiceQuestion" w:customStyle="1">
    <w:name w:val="PG Multi-Choice Question"/>
    <w:basedOn w:val="Normal"/>
    <w:link w:val="PGMulti-ChoiceQuestionChar"/>
    <w:qFormat/>
    <w:rsid w:val="006378DC"/>
    <w:pPr>
      <w:numPr>
        <w:numId w:val="4"/>
      </w:numPr>
      <w:tabs>
        <w:tab w:val="right" w:pos="9354"/>
      </w:tabs>
      <w:spacing w:before="120"/>
    </w:pPr>
    <w:rPr>
      <w:rFonts w:eastAsia="Times New Roman" w:cs="Arial"/>
      <w:color w:val="000000" w:themeColor="text1"/>
      <w:szCs w:val="22"/>
      <w:lang w:eastAsia="en-GB"/>
    </w:rPr>
  </w:style>
  <w:style w:type="character" w:styleId="PGMulti-ChoiceQuestionChar" w:customStyle="1">
    <w:name w:val="PG Multi-Choice Question Char"/>
    <w:basedOn w:val="DefaultParagraphFont"/>
    <w:link w:val="PGMulti-ChoiceQuestion"/>
    <w:rsid w:val="006378DC"/>
    <w:rPr>
      <w:rFonts w:ascii="Arial" w:hAnsi="Arial" w:eastAsia="Times New Roman" w:cs="Arial"/>
      <w:color w:val="000000" w:themeColor="text1"/>
      <w:sz w:val="22"/>
      <w:szCs w:val="22"/>
    </w:rPr>
  </w:style>
  <w:style w:type="paragraph" w:styleId="PGWorksheetHeading" w:customStyle="1">
    <w:name w:val="PG Worksheet Heading"/>
    <w:basedOn w:val="Normal"/>
    <w:next w:val="Normal"/>
    <w:link w:val="PGWorksheetHeadingChar"/>
    <w:qFormat/>
    <w:rsid w:val="006378DC"/>
    <w:pPr>
      <w:spacing w:after="200"/>
      <w:ind w:firstLine="0"/>
    </w:pPr>
    <w:rPr>
      <w:rFonts w:cs="Arial" w:eastAsiaTheme="minorEastAsia"/>
      <w:b/>
      <w:noProof/>
      <w:color w:val="000000" w:themeColor="text1"/>
      <w:sz w:val="32"/>
      <w:szCs w:val="22"/>
      <w:lang w:eastAsia="en-GB"/>
    </w:rPr>
  </w:style>
  <w:style w:type="character" w:styleId="PGWorksheetHeadingChar" w:customStyle="1">
    <w:name w:val="PG Worksheet Heading Char"/>
    <w:basedOn w:val="DefaultParagraphFont"/>
    <w:link w:val="PGWorksheetHeading"/>
    <w:rsid w:val="006378DC"/>
    <w:rPr>
      <w:rFonts w:ascii="Arial" w:hAnsi="Arial" w:cs="Arial" w:eastAsiaTheme="minorEastAsia"/>
      <w:b/>
      <w:noProof/>
      <w:color w:val="000000" w:themeColor="text1"/>
      <w:sz w:val="32"/>
      <w:szCs w:val="22"/>
    </w:rPr>
  </w:style>
  <w:style w:type="paragraph" w:styleId="PGName-Class" w:customStyle="1">
    <w:name w:val="PG Name-Class"/>
    <w:basedOn w:val="PGWorksheetHeading"/>
    <w:qFormat/>
    <w:rsid w:val="006378D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styleId="PGQuestion-2ndlevel" w:customStyle="1">
    <w:name w:val="PG Question - 2nd level"/>
    <w:basedOn w:val="Normal"/>
    <w:link w:val="PGQuestion-2ndlevelChar"/>
    <w:qFormat/>
    <w:rsid w:val="006378DC"/>
    <w:pPr>
      <w:tabs>
        <w:tab w:val="right" w:pos="9637"/>
      </w:tabs>
      <w:spacing w:before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styleId="PGQuestion-2ndlevelChar" w:customStyle="1">
    <w:name w:val="PG Question - 2nd level Char"/>
    <w:basedOn w:val="DefaultParagraphFont"/>
    <w:link w:val="PGQuestion-2ndlevel"/>
    <w:rsid w:val="006378DC"/>
    <w:rPr>
      <w:rFonts w:ascii="Arial" w:hAnsi="Arial" w:eastAsia="Times New Roman" w:cs="Arial"/>
      <w:color w:val="000000" w:themeColor="text1"/>
      <w:sz w:val="22"/>
      <w:szCs w:val="22"/>
    </w:rPr>
  </w:style>
  <w:style w:type="paragraph" w:styleId="PGQuestion-3rdlevel" w:customStyle="1">
    <w:name w:val="PG Question - 3rd level"/>
    <w:basedOn w:val="Normal"/>
    <w:link w:val="PGQuestion-3rdlevelChar"/>
    <w:qFormat/>
    <w:rsid w:val="006378DC"/>
    <w:pPr>
      <w:tabs>
        <w:tab w:val="right" w:pos="9637"/>
      </w:tabs>
      <w:spacing w:before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styleId="PGQuestion-3rdlevelChar" w:customStyle="1">
    <w:name w:val="PG Question - 3rd level Char"/>
    <w:basedOn w:val="DefaultParagraphFont"/>
    <w:link w:val="PGQuestion-3rdlevel"/>
    <w:rsid w:val="006378DC"/>
    <w:rPr>
      <w:rFonts w:ascii="Arial" w:hAnsi="Arial" w:eastAsia="Times New Roman" w:cs="Arial"/>
      <w:color w:val="000000" w:themeColor="text1"/>
      <w:sz w:val="22"/>
      <w:szCs w:val="22"/>
    </w:rPr>
  </w:style>
  <w:style w:type="paragraph" w:styleId="PGQuestion-toplevel" w:customStyle="1">
    <w:name w:val="PG Question - top level"/>
    <w:basedOn w:val="Normal"/>
    <w:link w:val="PGQuestion-toplevelChar"/>
    <w:qFormat/>
    <w:rsid w:val="006378DC"/>
    <w:pPr>
      <w:tabs>
        <w:tab w:val="right" w:pos="9637"/>
      </w:tabs>
      <w:spacing w:before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styleId="PGQuestion-toplevelChar" w:customStyle="1">
    <w:name w:val="PG Question - top level Char"/>
    <w:basedOn w:val="DefaultParagraphFont"/>
    <w:link w:val="PGQuestion-toplevel"/>
    <w:rsid w:val="006378DC"/>
    <w:rPr>
      <w:rFonts w:ascii="Arial" w:hAnsi="Arial" w:eastAsia="Times New Roman" w:cs="Arial"/>
      <w:color w:val="000000" w:themeColor="text1"/>
      <w:sz w:val="22"/>
      <w:szCs w:val="22"/>
    </w:rPr>
  </w:style>
  <w:style w:type="character" w:styleId="PGRedHighlight" w:customStyle="1">
    <w:name w:val="PG Red Highlight"/>
    <w:uiPriority w:val="1"/>
    <w:qFormat/>
    <w:rsid w:val="006378DC"/>
    <w:rPr>
      <w:color w:val="FF0000"/>
    </w:rPr>
  </w:style>
  <w:style w:type="character" w:styleId="PGRedBoldHighlight" w:customStyle="1">
    <w:name w:val="PG Red Bold Highlight"/>
    <w:basedOn w:val="PGRedHighlight"/>
    <w:uiPriority w:val="1"/>
    <w:qFormat/>
    <w:rsid w:val="006378DC"/>
    <w:rPr>
      <w:b/>
      <w:color w:val="FF0000"/>
    </w:rPr>
  </w:style>
  <w:style w:type="table" w:styleId="PGTable1" w:customStyle="1">
    <w:name w:val="PG Table 1"/>
    <w:basedOn w:val="TableNormal"/>
    <w:uiPriority w:val="99"/>
    <w:rsid w:val="006378DC"/>
    <w:pPr>
      <w:spacing w:after="0"/>
      <w:ind w:firstLine="0"/>
    </w:pPr>
    <w:rPr>
      <w:rFonts w:asciiTheme="minorHAnsi" w:hAnsiTheme="minorHAnsi" w:eastAsiaTheme="minorHAnsi" w:cstheme="minorBidi"/>
      <w:sz w:val="22"/>
      <w:szCs w:val="22"/>
      <w:lang w:eastAsia="en-US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  <w:insideH w:val="single" w:color="auto" w:sz="8" w:space="0"/>
        <w:insideV w:val="single" w:color="auto" w:sz="8" w:space="0"/>
      </w:tblBorders>
    </w:tblPr>
    <w:tblStylePr w:type="firstRow">
      <w:pPr>
        <w:wordWrap/>
        <w:spacing w:before="60" w:beforeLines="0" w:beforeAutospacing="0" w:after="60" w:afterLines="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6E6E6E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styleId="PGTable2" w:customStyle="1">
    <w:name w:val="PG Table 2"/>
    <w:basedOn w:val="TableNormal"/>
    <w:uiPriority w:val="99"/>
    <w:rsid w:val="006378DC"/>
    <w:pPr>
      <w:spacing w:after="0"/>
      <w:ind w:firstLine="0"/>
    </w:pPr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  <w:tblStylePr w:type="firstCol">
      <w:pPr>
        <w:jc w:val="left"/>
      </w:pPr>
      <w:tblPr/>
      <w:tcPr>
        <w:shd w:val="clear" w:color="auto" w:fill="6E6E6E" w:themeFill="background2" w:themeFillShade="80"/>
        <w:vAlign w:val="center"/>
      </w:tcPr>
    </w:tblStylePr>
  </w:style>
  <w:style w:type="table" w:styleId="PGTable3" w:customStyle="1">
    <w:name w:val="PG Table 3"/>
    <w:basedOn w:val="TableNormal"/>
    <w:uiPriority w:val="99"/>
    <w:rsid w:val="006378DC"/>
    <w:pPr>
      <w:spacing w:after="0"/>
      <w:ind w:firstLine="0"/>
    </w:pPr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  <w:tblStylePr w:type="firstRow">
      <w:pPr>
        <w:jc w:val="left"/>
      </w:pPr>
      <w:tblPr/>
      <w:tcPr>
        <w:shd w:val="clear" w:color="auto" w:fill="6E6E6E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6E6E6E" w:themeFill="background2" w:themeFillShade="80"/>
        <w:vAlign w:val="center"/>
      </w:tcPr>
    </w:tblStylePr>
  </w:style>
  <w:style w:type="table" w:styleId="PGTable4" w:customStyle="1">
    <w:name w:val="PG Table 4"/>
    <w:basedOn w:val="TableNormal"/>
    <w:uiPriority w:val="99"/>
    <w:rsid w:val="006378DC"/>
    <w:pPr>
      <w:spacing w:after="0"/>
      <w:ind w:firstLine="0"/>
    </w:pPr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PGTableheader" w:customStyle="1">
    <w:name w:val="PG Table header"/>
    <w:basedOn w:val="Normal"/>
    <w:qFormat/>
    <w:rsid w:val="006378DC"/>
    <w:pPr>
      <w:spacing w:before="120"/>
      <w:ind w:firstLine="0"/>
    </w:pPr>
    <w:rPr>
      <w:rFonts w:asciiTheme="minorHAnsi" w:hAnsiTheme="minorHAnsi" w:eastAsiaTheme="minorHAnsi" w:cstheme="minorBidi"/>
      <w:b/>
      <w:color w:val="FFFFFF" w:themeColor="background1"/>
      <w:szCs w:val="22"/>
      <w:lang w:eastAsia="en-US"/>
    </w:rPr>
  </w:style>
  <w:style w:type="paragraph" w:styleId="PGTableHeaderCentred" w:customStyle="1">
    <w:name w:val="PG Table Header Centred"/>
    <w:basedOn w:val="PGTableheader"/>
    <w:qFormat/>
    <w:rsid w:val="006378DC"/>
    <w:pPr>
      <w:jc w:val="center"/>
    </w:pPr>
    <w:rPr>
      <w:rFonts w:asciiTheme="majorHAnsi" w:hAnsiTheme="majorHAnsi"/>
    </w:rPr>
  </w:style>
  <w:style w:type="paragraph" w:styleId="PGTasktext" w:customStyle="1">
    <w:name w:val="PG Task text"/>
    <w:basedOn w:val="Normal"/>
    <w:link w:val="PGTasktextChar"/>
    <w:qFormat/>
    <w:rsid w:val="006378DC"/>
    <w:pPr>
      <w:spacing w:before="120" w:after="240"/>
      <w:ind w:firstLine="0"/>
    </w:pPr>
    <w:rPr>
      <w:rFonts w:cs="Arial" w:eastAsiaTheme="minorHAnsi"/>
      <w:color w:val="000000" w:themeColor="text1"/>
      <w:szCs w:val="22"/>
      <w:lang w:eastAsia="en-US"/>
    </w:rPr>
  </w:style>
  <w:style w:type="character" w:styleId="PGTasktextChar" w:customStyle="1">
    <w:name w:val="PG Task text Char"/>
    <w:basedOn w:val="DefaultParagraphFont"/>
    <w:link w:val="PGTasktext"/>
    <w:rsid w:val="006378DC"/>
    <w:rPr>
      <w:rFonts w:ascii="Arial" w:hAnsi="Arial" w:cs="Arial" w:eastAsiaTheme="minorHAnsi"/>
      <w:color w:val="000000" w:themeColor="text1"/>
      <w:sz w:val="22"/>
      <w:szCs w:val="22"/>
      <w:lang w:eastAsia="en-US"/>
    </w:rPr>
  </w:style>
  <w:style w:type="paragraph" w:styleId="PGTableText" w:customStyle="1">
    <w:name w:val="PG Table Text"/>
    <w:basedOn w:val="PGTasktext"/>
    <w:qFormat/>
    <w:rsid w:val="006378DC"/>
    <w:pPr>
      <w:spacing w:before="0" w:after="120"/>
    </w:pPr>
  </w:style>
  <w:style w:type="paragraph" w:styleId="PGTableTextCentred" w:customStyle="1">
    <w:name w:val="PG Table Text Centred"/>
    <w:basedOn w:val="PGTableText"/>
    <w:qFormat/>
    <w:rsid w:val="006378DC"/>
    <w:pPr>
      <w:jc w:val="center"/>
    </w:pPr>
  </w:style>
  <w:style w:type="paragraph" w:styleId="PGTaskanswer" w:customStyle="1">
    <w:name w:val="PG Task answer"/>
    <w:basedOn w:val="Normal"/>
    <w:link w:val="PGTaskanswerChar"/>
    <w:qFormat/>
    <w:rsid w:val="006378DC"/>
    <w:pPr>
      <w:spacing w:before="120" w:after="240"/>
      <w:ind w:firstLine="0"/>
    </w:pPr>
    <w:rPr>
      <w:rFonts w:cs="Arial" w:eastAsiaTheme="minorHAnsi"/>
      <w:color w:val="FF0000"/>
      <w:szCs w:val="22"/>
      <w:lang w:eastAsia="en-US"/>
    </w:rPr>
  </w:style>
  <w:style w:type="character" w:styleId="PGTaskanswerChar" w:customStyle="1">
    <w:name w:val="PG Task answer Char"/>
    <w:basedOn w:val="DefaultParagraphFont"/>
    <w:link w:val="PGTaskanswer"/>
    <w:rsid w:val="006378DC"/>
    <w:rPr>
      <w:rFonts w:ascii="Arial" w:hAnsi="Arial" w:cs="Arial" w:eastAsiaTheme="minorHAnsi"/>
      <w:color w:val="FF0000"/>
      <w:sz w:val="22"/>
      <w:szCs w:val="22"/>
      <w:lang w:eastAsia="en-US"/>
    </w:rPr>
  </w:style>
  <w:style w:type="paragraph" w:styleId="PGTaskTitle" w:customStyle="1">
    <w:name w:val="PG Task Title"/>
    <w:basedOn w:val="Normal"/>
    <w:next w:val="Normal"/>
    <w:qFormat/>
    <w:rsid w:val="006378DC"/>
    <w:pPr>
      <w:spacing w:before="120" w:after="240"/>
      <w:ind w:firstLine="0"/>
    </w:pPr>
    <w:rPr>
      <w:rFonts w:asciiTheme="minorHAnsi" w:hAnsiTheme="minorHAnsi" w:eastAsiaTheme="minorHAnsi" w:cstheme="minorBidi"/>
      <w:b/>
      <w:sz w:val="28"/>
      <w:szCs w:val="28"/>
      <w:lang w:eastAsia="en-US"/>
    </w:rPr>
  </w:style>
  <w:style w:type="paragraph" w:styleId="PGUnitTitle" w:customStyle="1">
    <w:name w:val="PG Unit Title"/>
    <w:basedOn w:val="PGDocumentTitle"/>
    <w:qFormat/>
    <w:rsid w:val="006378DC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74391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0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15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6301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47051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690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6556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334616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765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876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5927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0437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01135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2284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471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7386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7930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20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062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186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196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2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16200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53109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cef7d828dbab478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7814f-9cc1-475b-87e7-15f7daccd8a4}"/>
      </w:docPartPr>
      <w:docPartBody>
        <w:p w14:paraId="45F3797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BTEC Theme Colours">
  <a:themeElements>
    <a:clrScheme name="BTEC Level 3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28000A"/>
      </a:accent1>
      <a:accent2>
        <a:srgbClr val="009EFF"/>
      </a:accent2>
      <a:accent3>
        <a:srgbClr val="FF6AE2"/>
      </a:accent3>
      <a:accent4>
        <a:srgbClr val="FF3837"/>
      </a:accent4>
      <a:accent5>
        <a:srgbClr val="FF9E00"/>
      </a:accent5>
      <a:accent6>
        <a:srgbClr val="007F2F"/>
      </a:accent6>
      <a:hlink>
        <a:srgbClr val="28000A"/>
      </a:hlink>
      <a:folHlink>
        <a:srgbClr val="28000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TEC Theme Colours" id="{ED57F6B3-700C-4E97-B53F-BCD8C5033444}" vid="{69D83B5B-B6CD-4E3F-97B5-A2886CDDB9F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BD92DC9662E244A972D235D5983149" ma:contentTypeVersion="10" ma:contentTypeDescription="Create a new document." ma:contentTypeScope="" ma:versionID="19fde66b3e6d2ccd14caf531b71decbf">
  <xsd:schema xmlns:xsd="http://www.w3.org/2001/XMLSchema" xmlns:xs="http://www.w3.org/2001/XMLSchema" xmlns:p="http://schemas.microsoft.com/office/2006/metadata/properties" xmlns:ns2="f8018255-1a47-4826-8e03-8d6fc0e7aa27" xmlns:ns3="f4c4562d-0659-4419-a929-4b436516bf82" targetNamespace="http://schemas.microsoft.com/office/2006/metadata/properties" ma:root="true" ma:fieldsID="5e4b8eb2c936c95fbe4cb306510f7a01" ns2:_="" ns3:_="">
    <xsd:import namespace="f8018255-1a47-4826-8e03-8d6fc0e7aa27"/>
    <xsd:import namespace="f4c4562d-0659-4419-a929-4b436516b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18255-1a47-4826-8e03-8d6fc0e7aa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c4562d-0659-4419-a929-4b436516b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0E9D5C-45B2-447F-8526-24626AC8F1E0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1ef05dc5-97a2-498b-bf7c-bd189143a1ff"/>
    <ds:schemaRef ds:uri="http://schemas.openxmlformats.org/package/2006/metadata/core-properties"/>
    <ds:schemaRef ds:uri="94dce8ab-38ff-4714-b1ed-1fc5e4d9abd1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9109E48-91F5-4FF8-A694-CB4C0C6989D5}"/>
</file>

<file path=customXml/itemProps3.xml><?xml version="1.0" encoding="utf-8"?>
<ds:datastoreItem xmlns:ds="http://schemas.openxmlformats.org/officeDocument/2006/customXml" ds:itemID="{A34534FF-1806-469B-98FD-4719E79FB8E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PG Online Lt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G Online Ltd</dc:creator>
  <lastModifiedBy>Lance Taylor</lastModifiedBy>
  <revision>3</revision>
  <lastPrinted>2014-12-03T16:50:00.0000000Z</lastPrinted>
  <dcterms:created xsi:type="dcterms:W3CDTF">2019-06-17T10:31:00.0000000Z</dcterms:created>
  <dcterms:modified xsi:type="dcterms:W3CDTF">2022-06-10T14:02:01.80501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BD92DC9662E244A972D235D5983149</vt:lpwstr>
  </property>
</Properties>
</file>